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F7983F4" w14:textId="48F3F7AB" w:rsidR="00B34059" w:rsidRDefault="00B34059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                 </w:t>
      </w:r>
      <w:r w:rsidR="004407AA">
        <w:rPr>
          <w:rFonts w:ascii="Segoe UI" w:hAnsi="Segoe UI" w:cs="Segoe UI"/>
        </w:rPr>
        <w:t xml:space="preserve">          </w:t>
      </w:r>
      <w:r>
        <w:rPr>
          <w:rFonts w:ascii="Segoe UI" w:hAnsi="Segoe UI" w:cs="Segoe UI"/>
        </w:rPr>
        <w:t xml:space="preserve">             </w:t>
      </w:r>
    </w:p>
    <w:p w14:paraId="53C8242C" w14:textId="77777777" w:rsidR="002230C3" w:rsidRDefault="004407AA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          </w:t>
      </w:r>
      <w:r w:rsidR="00B34059" w:rsidRPr="00B23867">
        <w:rPr>
          <w:rFonts w:ascii="Segoe UI" w:hAnsi="Segoe UI" w:cs="Segoe UI"/>
          <w:noProof/>
        </w:rPr>
        <w:drawing>
          <wp:inline distT="0" distB="0" distL="0" distR="0" wp14:anchorId="020E9665" wp14:editId="04AC5A17">
            <wp:extent cx="1524000" cy="561975"/>
            <wp:effectExtent l="19050" t="0" r="0" b="0"/>
            <wp:docPr id="3" name="Picture 1" descr="C:\Users\hi\Desktop\ASDC Logo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C:\Users\hi\Desktop\ASDC Logo.png"/>
                    <pic:cNvPicPr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561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20817A" w14:textId="77777777" w:rsidR="004D4364" w:rsidRPr="00C66D53" w:rsidRDefault="004D4364">
      <w:pPr>
        <w:rPr>
          <w:rFonts w:ascii="Segoe UI" w:hAnsi="Segoe UI" w:cs="Segoe UI"/>
        </w:rPr>
      </w:pPr>
    </w:p>
    <w:p w14:paraId="3A1408D3" w14:textId="77777777" w:rsidR="00314C3D" w:rsidRPr="003E1C7C" w:rsidRDefault="004D4364" w:rsidP="00314C3D">
      <w:pPr>
        <w:jc w:val="center"/>
        <w:rPr>
          <w:rFonts w:ascii="Segoe UI" w:hAnsi="Segoe UI" w:cs="Segoe UI"/>
          <w:b/>
          <w:i/>
          <w:sz w:val="28"/>
          <w:szCs w:val="28"/>
        </w:rPr>
      </w:pPr>
      <w:r>
        <w:rPr>
          <w:rFonts w:ascii="Segoe UI" w:hAnsi="Segoe UI" w:cs="Segoe UI"/>
          <w:b/>
          <w:i/>
          <w:sz w:val="28"/>
          <w:szCs w:val="28"/>
        </w:rPr>
        <w:t xml:space="preserve">Automotive </w:t>
      </w:r>
      <w:r w:rsidR="00314C3D" w:rsidRPr="00F37FEA">
        <w:rPr>
          <w:rFonts w:ascii="Segoe UI" w:hAnsi="Segoe UI" w:cs="Segoe UI"/>
          <w:b/>
          <w:i/>
          <w:sz w:val="28"/>
          <w:szCs w:val="28"/>
        </w:rPr>
        <w:t xml:space="preserve">Skills Development Council </w:t>
      </w:r>
    </w:p>
    <w:p w14:paraId="2DA368E3" w14:textId="6D2A65C4" w:rsidR="002230C3" w:rsidRPr="00C66D53" w:rsidRDefault="002230C3" w:rsidP="002230C3">
      <w:pPr>
        <w:jc w:val="center"/>
        <w:rPr>
          <w:rFonts w:ascii="Segoe UI" w:hAnsi="Segoe UI" w:cs="Segoe UI"/>
          <w:b/>
          <w:sz w:val="28"/>
          <w:szCs w:val="28"/>
          <w:u w:val="single"/>
        </w:rPr>
      </w:pPr>
      <w:r w:rsidRPr="00C66D53">
        <w:rPr>
          <w:rFonts w:ascii="Segoe UI" w:hAnsi="Segoe UI" w:cs="Segoe UI"/>
          <w:b/>
          <w:sz w:val="28"/>
          <w:szCs w:val="28"/>
          <w:u w:val="single"/>
        </w:rPr>
        <w:t xml:space="preserve">Training Calendar </w:t>
      </w:r>
      <w:r w:rsidR="008C76FC">
        <w:rPr>
          <w:rFonts w:ascii="Segoe UI" w:hAnsi="Segoe UI" w:cs="Segoe UI"/>
          <w:b/>
          <w:sz w:val="28"/>
          <w:szCs w:val="28"/>
          <w:u w:val="single"/>
        </w:rPr>
        <w:t>for Trainer</w:t>
      </w:r>
      <w:r w:rsidR="0029748D">
        <w:rPr>
          <w:rFonts w:ascii="Segoe UI" w:hAnsi="Segoe UI" w:cs="Segoe UI"/>
          <w:b/>
          <w:sz w:val="28"/>
          <w:szCs w:val="28"/>
          <w:u w:val="single"/>
        </w:rPr>
        <w:t xml:space="preserve"> </w:t>
      </w:r>
      <w:r w:rsidR="00D80AEC">
        <w:rPr>
          <w:rFonts w:ascii="Segoe UI" w:hAnsi="Segoe UI" w:cs="Segoe UI"/>
          <w:b/>
          <w:sz w:val="28"/>
          <w:szCs w:val="28"/>
          <w:u w:val="single"/>
        </w:rPr>
        <w:t>–</w:t>
      </w:r>
      <w:r w:rsidR="000333C4">
        <w:rPr>
          <w:rFonts w:ascii="Segoe UI" w:hAnsi="Segoe UI" w:cs="Segoe UI"/>
          <w:b/>
          <w:sz w:val="28"/>
          <w:szCs w:val="28"/>
          <w:u w:val="single"/>
        </w:rPr>
        <w:t xml:space="preserve"> </w:t>
      </w:r>
      <w:r w:rsidR="006A6896">
        <w:rPr>
          <w:rFonts w:ascii="Segoe UI" w:hAnsi="Segoe UI" w:cs="Segoe UI"/>
          <w:b/>
          <w:sz w:val="28"/>
          <w:szCs w:val="28"/>
          <w:u w:val="single"/>
        </w:rPr>
        <w:t>Dec</w:t>
      </w:r>
      <w:r w:rsidR="00D80AEC">
        <w:rPr>
          <w:rFonts w:ascii="Segoe UI" w:hAnsi="Segoe UI" w:cs="Segoe UI"/>
          <w:b/>
          <w:sz w:val="28"/>
          <w:szCs w:val="28"/>
          <w:u w:val="single"/>
        </w:rPr>
        <w:t xml:space="preserve"> 202</w:t>
      </w:r>
      <w:r w:rsidR="00172F94">
        <w:rPr>
          <w:rFonts w:ascii="Segoe UI" w:hAnsi="Segoe UI" w:cs="Segoe UI"/>
          <w:b/>
          <w:sz w:val="28"/>
          <w:szCs w:val="28"/>
          <w:u w:val="single"/>
        </w:rPr>
        <w:t>4</w:t>
      </w:r>
      <w:r w:rsidR="000333C4">
        <w:rPr>
          <w:rFonts w:ascii="Segoe UI" w:hAnsi="Segoe UI" w:cs="Segoe UI"/>
          <w:b/>
          <w:sz w:val="28"/>
          <w:szCs w:val="28"/>
          <w:u w:val="single"/>
        </w:rPr>
        <w:t xml:space="preserve"> to </w:t>
      </w:r>
      <w:r w:rsidR="00EB599F">
        <w:rPr>
          <w:rFonts w:ascii="Segoe UI" w:hAnsi="Segoe UI" w:cs="Segoe UI"/>
          <w:b/>
          <w:sz w:val="28"/>
          <w:szCs w:val="28"/>
          <w:u w:val="single"/>
        </w:rPr>
        <w:t>Jan</w:t>
      </w:r>
      <w:r w:rsidR="00AD3646">
        <w:rPr>
          <w:rFonts w:ascii="Segoe UI" w:hAnsi="Segoe UI" w:cs="Segoe UI"/>
          <w:b/>
          <w:sz w:val="28"/>
          <w:szCs w:val="28"/>
          <w:u w:val="single"/>
        </w:rPr>
        <w:t xml:space="preserve"> </w:t>
      </w:r>
      <w:r w:rsidRPr="00C66D53">
        <w:rPr>
          <w:rFonts w:ascii="Segoe UI" w:hAnsi="Segoe UI" w:cs="Segoe UI"/>
          <w:b/>
          <w:sz w:val="28"/>
          <w:szCs w:val="28"/>
          <w:u w:val="single"/>
        </w:rPr>
        <w:t>20</w:t>
      </w:r>
      <w:r w:rsidR="0028062D">
        <w:rPr>
          <w:rFonts w:ascii="Segoe UI" w:hAnsi="Segoe UI" w:cs="Segoe UI"/>
          <w:b/>
          <w:sz w:val="28"/>
          <w:szCs w:val="28"/>
          <w:u w:val="single"/>
        </w:rPr>
        <w:t>2</w:t>
      </w:r>
      <w:r w:rsidR="00A56B9E">
        <w:rPr>
          <w:rFonts w:ascii="Segoe UI" w:hAnsi="Segoe UI" w:cs="Segoe UI"/>
          <w:b/>
          <w:sz w:val="28"/>
          <w:szCs w:val="28"/>
          <w:u w:val="single"/>
        </w:rPr>
        <w:t>5</w:t>
      </w:r>
    </w:p>
    <w:tbl>
      <w:tblPr>
        <w:tblStyle w:val="TableGrid"/>
        <w:tblW w:w="5873" w:type="pct"/>
        <w:tblInd w:w="-639" w:type="dxa"/>
        <w:tblLayout w:type="fixed"/>
        <w:tblLook w:val="04A0" w:firstRow="1" w:lastRow="0" w:firstColumn="1" w:lastColumn="0" w:noHBand="0" w:noVBand="1"/>
      </w:tblPr>
      <w:tblGrid>
        <w:gridCol w:w="1018"/>
        <w:gridCol w:w="2618"/>
        <w:gridCol w:w="1817"/>
        <w:gridCol w:w="1560"/>
        <w:gridCol w:w="1986"/>
        <w:gridCol w:w="1984"/>
      </w:tblGrid>
      <w:tr w:rsidR="00757E35" w:rsidRPr="00C66D53" w14:paraId="50E6C8B3" w14:textId="77777777" w:rsidTr="00F04BE6">
        <w:trPr>
          <w:trHeight w:val="865"/>
        </w:trPr>
        <w:tc>
          <w:tcPr>
            <w:tcW w:w="463" w:type="pct"/>
            <w:shd w:val="clear" w:color="auto" w:fill="FFC000" w:themeFill="accent4"/>
            <w:vAlign w:val="center"/>
          </w:tcPr>
          <w:p w14:paraId="70FB84F5" w14:textId="77777777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4C3DE5">
              <w:rPr>
                <w:rFonts w:ascii="Segoe UI" w:hAnsi="Segoe UI" w:cs="Segoe UI"/>
                <w:b/>
                <w:sz w:val="20"/>
                <w:szCs w:val="20"/>
              </w:rPr>
              <w:t>Training Program for</w:t>
            </w:r>
          </w:p>
        </w:tc>
        <w:tc>
          <w:tcPr>
            <w:tcW w:w="1192" w:type="pct"/>
            <w:shd w:val="clear" w:color="auto" w:fill="FFC000" w:themeFill="accent4"/>
            <w:vAlign w:val="center"/>
          </w:tcPr>
          <w:p w14:paraId="7C28A98E" w14:textId="77777777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4C3DE5">
              <w:rPr>
                <w:rFonts w:ascii="Segoe UI" w:hAnsi="Segoe UI" w:cs="Segoe UI"/>
                <w:b/>
                <w:sz w:val="20"/>
                <w:szCs w:val="20"/>
              </w:rPr>
              <w:t>Domain Job role Name</w:t>
            </w:r>
          </w:p>
        </w:tc>
        <w:tc>
          <w:tcPr>
            <w:tcW w:w="827" w:type="pct"/>
            <w:shd w:val="clear" w:color="auto" w:fill="FFC000" w:themeFill="accent4"/>
            <w:vAlign w:val="center"/>
          </w:tcPr>
          <w:p w14:paraId="3EFDA4D9" w14:textId="77777777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4C3DE5">
              <w:rPr>
                <w:rFonts w:ascii="Segoe UI" w:hAnsi="Segoe UI" w:cs="Segoe UI"/>
                <w:b/>
                <w:sz w:val="20"/>
                <w:szCs w:val="20"/>
              </w:rPr>
              <w:t>Program Dates</w:t>
            </w:r>
          </w:p>
        </w:tc>
        <w:tc>
          <w:tcPr>
            <w:tcW w:w="710" w:type="pct"/>
            <w:shd w:val="clear" w:color="auto" w:fill="FFC000" w:themeFill="accent4"/>
            <w:vAlign w:val="center"/>
          </w:tcPr>
          <w:p w14:paraId="23A9E0D7" w14:textId="77777777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4C3DE5">
              <w:rPr>
                <w:rFonts w:ascii="Segoe UI" w:hAnsi="Segoe UI" w:cs="Segoe UI"/>
                <w:b/>
                <w:sz w:val="20"/>
                <w:szCs w:val="20"/>
              </w:rPr>
              <w:t>Address</w:t>
            </w:r>
          </w:p>
        </w:tc>
        <w:tc>
          <w:tcPr>
            <w:tcW w:w="904" w:type="pct"/>
            <w:shd w:val="clear" w:color="auto" w:fill="FFC000" w:themeFill="accent4"/>
            <w:vAlign w:val="center"/>
          </w:tcPr>
          <w:p w14:paraId="472360F0" w14:textId="2F7E0F3E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sz w:val="20"/>
                <w:szCs w:val="20"/>
              </w:rPr>
              <w:t>Name &amp; Contact of the In charge</w:t>
            </w:r>
          </w:p>
        </w:tc>
        <w:tc>
          <w:tcPr>
            <w:tcW w:w="903" w:type="pct"/>
            <w:shd w:val="clear" w:color="auto" w:fill="FFC000" w:themeFill="accent4"/>
            <w:vAlign w:val="center"/>
          </w:tcPr>
          <w:p w14:paraId="334A9FF2" w14:textId="45D5B01D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sz w:val="20"/>
                <w:szCs w:val="20"/>
              </w:rPr>
              <w:t>Email ID</w:t>
            </w:r>
          </w:p>
        </w:tc>
      </w:tr>
      <w:tr w:rsidR="00B41E85" w:rsidRPr="00C66D53" w14:paraId="3AB0ECAD" w14:textId="77777777" w:rsidTr="0096178B">
        <w:trPr>
          <w:trHeight w:val="865"/>
        </w:trPr>
        <w:tc>
          <w:tcPr>
            <w:tcW w:w="463" w:type="pct"/>
            <w:shd w:val="clear" w:color="auto" w:fill="auto"/>
          </w:tcPr>
          <w:p w14:paraId="04673FCA" w14:textId="77777777" w:rsidR="00B41E85" w:rsidRPr="00F15E3E" w:rsidRDefault="00B41E85" w:rsidP="00B41E85">
            <w:pPr>
              <w:jc w:val="center"/>
              <w:rPr>
                <w:rFonts w:cstheme="minorHAnsi"/>
              </w:rPr>
            </w:pPr>
          </w:p>
          <w:p w14:paraId="0806D438" w14:textId="77777777" w:rsidR="00B41E85" w:rsidRPr="00F15E3E" w:rsidRDefault="00B41E85" w:rsidP="00B41E85">
            <w:pPr>
              <w:jc w:val="center"/>
              <w:rPr>
                <w:rFonts w:cstheme="minorHAnsi"/>
              </w:rPr>
            </w:pPr>
          </w:p>
          <w:p w14:paraId="090825CA" w14:textId="77777777" w:rsidR="00B41E85" w:rsidRPr="00F15E3E" w:rsidRDefault="00B41E85" w:rsidP="00B41E85">
            <w:pPr>
              <w:jc w:val="center"/>
              <w:rPr>
                <w:rFonts w:cstheme="minorHAnsi"/>
              </w:rPr>
            </w:pPr>
          </w:p>
          <w:p w14:paraId="189E67C3" w14:textId="77777777" w:rsidR="00B41E85" w:rsidRPr="00F15E3E" w:rsidRDefault="00B41E85" w:rsidP="00B41E85">
            <w:pPr>
              <w:jc w:val="center"/>
              <w:rPr>
                <w:rFonts w:cstheme="minorHAnsi"/>
              </w:rPr>
            </w:pPr>
          </w:p>
          <w:p w14:paraId="0FFF7238" w14:textId="77777777" w:rsidR="00B41E85" w:rsidRPr="00F15E3E" w:rsidRDefault="00B41E85" w:rsidP="00B41E85">
            <w:pPr>
              <w:jc w:val="center"/>
              <w:rPr>
                <w:rFonts w:cstheme="minorHAnsi"/>
              </w:rPr>
            </w:pPr>
          </w:p>
          <w:p w14:paraId="722A12E7" w14:textId="55CD81AB" w:rsidR="00B41E85" w:rsidRPr="004C3DE5" w:rsidRDefault="00B41E85" w:rsidP="00B41E8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F15E3E">
              <w:rPr>
                <w:rFonts w:cstheme="minorHAnsi"/>
              </w:rPr>
              <w:t>Trainer</w:t>
            </w:r>
          </w:p>
        </w:tc>
        <w:tc>
          <w:tcPr>
            <w:tcW w:w="1192" w:type="pct"/>
            <w:shd w:val="clear" w:color="auto" w:fill="auto"/>
          </w:tcPr>
          <w:p w14:paraId="47F46738" w14:textId="77777777" w:rsidR="00B41E85" w:rsidRPr="00F15E3E" w:rsidRDefault="00B41E85" w:rsidP="00B41E85">
            <w:pPr>
              <w:jc w:val="center"/>
              <w:rPr>
                <w:rFonts w:cstheme="minorHAnsi"/>
                <w:u w:val="single"/>
              </w:rPr>
            </w:pPr>
          </w:p>
          <w:p w14:paraId="0628B0FB" w14:textId="77777777" w:rsidR="00B41E85" w:rsidRPr="00F15E3E" w:rsidRDefault="00B41E85" w:rsidP="00B41E85">
            <w:pPr>
              <w:jc w:val="center"/>
              <w:rPr>
                <w:rFonts w:cstheme="minorHAnsi"/>
              </w:rPr>
            </w:pPr>
          </w:p>
          <w:p w14:paraId="621A344B" w14:textId="77777777" w:rsidR="00B41E85" w:rsidRPr="00F15E3E" w:rsidRDefault="00B41E85" w:rsidP="00B41E85">
            <w:pPr>
              <w:jc w:val="center"/>
              <w:rPr>
                <w:rFonts w:cstheme="minorHAnsi"/>
              </w:rPr>
            </w:pPr>
          </w:p>
          <w:p w14:paraId="22551A68" w14:textId="77777777" w:rsidR="00B41E85" w:rsidRPr="00F15E3E" w:rsidRDefault="00B41E85" w:rsidP="000974C6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1. </w:t>
            </w:r>
            <w:r w:rsidRPr="00F15E3E">
              <w:rPr>
                <w:rFonts w:cstheme="minorHAnsi"/>
              </w:rPr>
              <w:t>Electric Vehicle Service Technician L-4</w:t>
            </w:r>
          </w:p>
          <w:p w14:paraId="35E2D69B" w14:textId="77777777" w:rsidR="00B41E85" w:rsidRDefault="00B41E85" w:rsidP="000974C6">
            <w:pPr>
              <w:jc w:val="both"/>
              <w:rPr>
                <w:rFonts w:cstheme="minorHAnsi"/>
              </w:rPr>
            </w:pPr>
            <w:r w:rsidRPr="00F15E3E">
              <w:rPr>
                <w:rFonts w:cstheme="minorHAnsi"/>
              </w:rPr>
              <w:t>(ASC/Q1429)</w:t>
            </w:r>
          </w:p>
          <w:p w14:paraId="5A4FD571" w14:textId="77777777" w:rsidR="00B41E85" w:rsidRDefault="00B41E85" w:rsidP="000974C6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2.</w:t>
            </w:r>
            <w:r w:rsidRPr="00B41E85">
              <w:rPr>
                <w:rFonts w:cstheme="minorHAnsi"/>
              </w:rPr>
              <w:t>Electric Vehicle Service Assistant</w:t>
            </w:r>
            <w:r>
              <w:rPr>
                <w:rFonts w:cstheme="minorHAnsi"/>
              </w:rPr>
              <w:t xml:space="preserve"> Level 2</w:t>
            </w:r>
          </w:p>
          <w:p w14:paraId="43BC47C9" w14:textId="77777777" w:rsidR="00B41E85" w:rsidRDefault="00B41E85" w:rsidP="000974C6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(ASC/Q1435)</w:t>
            </w:r>
          </w:p>
          <w:p w14:paraId="53241EC1" w14:textId="77777777" w:rsidR="00B41E85" w:rsidRPr="004C3DE5" w:rsidRDefault="00B41E85" w:rsidP="00B41E8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</w:p>
        </w:tc>
        <w:tc>
          <w:tcPr>
            <w:tcW w:w="827" w:type="pct"/>
            <w:shd w:val="clear" w:color="auto" w:fill="auto"/>
          </w:tcPr>
          <w:p w14:paraId="291ACDE7" w14:textId="77777777" w:rsidR="00B41E85" w:rsidRPr="00F15E3E" w:rsidRDefault="00B41E85" w:rsidP="00B41E85">
            <w:pPr>
              <w:jc w:val="center"/>
              <w:rPr>
                <w:rFonts w:cstheme="minorHAnsi"/>
                <w:u w:val="single"/>
              </w:rPr>
            </w:pPr>
          </w:p>
          <w:p w14:paraId="0459CF45" w14:textId="77777777" w:rsidR="00B41E85" w:rsidRDefault="00B41E85" w:rsidP="00B41E85">
            <w:pPr>
              <w:jc w:val="center"/>
              <w:rPr>
                <w:rFonts w:cstheme="minorHAnsi"/>
                <w:u w:val="single"/>
              </w:rPr>
            </w:pPr>
          </w:p>
          <w:p w14:paraId="04712DF6" w14:textId="77777777" w:rsidR="00B41E85" w:rsidRDefault="00B41E85" w:rsidP="00B41E85">
            <w:pPr>
              <w:jc w:val="center"/>
              <w:rPr>
                <w:rFonts w:cstheme="minorHAnsi"/>
                <w:u w:val="single"/>
              </w:rPr>
            </w:pPr>
          </w:p>
          <w:p w14:paraId="04FCEA12" w14:textId="77777777" w:rsidR="00B41E85" w:rsidRPr="00F15E3E" w:rsidRDefault="00B41E85" w:rsidP="00B41E85">
            <w:pPr>
              <w:jc w:val="center"/>
              <w:rPr>
                <w:rFonts w:cstheme="minorHAnsi"/>
                <w:u w:val="single"/>
              </w:rPr>
            </w:pPr>
            <w:r w:rsidRPr="00F15E3E">
              <w:rPr>
                <w:rFonts w:cstheme="minorHAnsi"/>
                <w:u w:val="single"/>
              </w:rPr>
              <w:t>From:</w:t>
            </w:r>
          </w:p>
          <w:p w14:paraId="75AC74C0" w14:textId="7173D40E" w:rsidR="00B41E85" w:rsidRPr="00F15E3E" w:rsidRDefault="00324597" w:rsidP="00B41E85">
            <w:pPr>
              <w:jc w:val="center"/>
              <w:rPr>
                <w:rFonts w:cstheme="minorHAnsi"/>
                <w:u w:val="single"/>
              </w:rPr>
            </w:pPr>
            <w:r>
              <w:rPr>
                <w:rFonts w:cstheme="minorHAnsi"/>
                <w:u w:val="single"/>
              </w:rPr>
              <w:t>7</w:t>
            </w:r>
            <w:r w:rsidR="00B41E85" w:rsidRPr="00F15E3E">
              <w:rPr>
                <w:rFonts w:cstheme="minorHAnsi"/>
                <w:u w:val="single"/>
              </w:rPr>
              <w:t>-</w:t>
            </w:r>
            <w:r w:rsidR="00B41E85">
              <w:rPr>
                <w:rFonts w:cstheme="minorHAnsi"/>
                <w:u w:val="single"/>
              </w:rPr>
              <w:t>Dec</w:t>
            </w:r>
            <w:r w:rsidR="00B41E85" w:rsidRPr="00F15E3E">
              <w:rPr>
                <w:rFonts w:cstheme="minorHAnsi"/>
                <w:u w:val="single"/>
              </w:rPr>
              <w:t>-202</w:t>
            </w:r>
            <w:r w:rsidR="00B41E85">
              <w:rPr>
                <w:rFonts w:cstheme="minorHAnsi"/>
                <w:u w:val="single"/>
              </w:rPr>
              <w:t>4</w:t>
            </w:r>
            <w:r w:rsidR="00B41E85" w:rsidRPr="00F15E3E">
              <w:rPr>
                <w:rFonts w:cstheme="minorHAnsi"/>
                <w:u w:val="single"/>
              </w:rPr>
              <w:t xml:space="preserve"> to</w:t>
            </w:r>
          </w:p>
          <w:p w14:paraId="2BBCAF40" w14:textId="6D109C0C" w:rsidR="00B41E85" w:rsidRPr="004C3DE5" w:rsidRDefault="00B41E85" w:rsidP="00B41E8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>
              <w:rPr>
                <w:rFonts w:cstheme="minorHAnsi"/>
                <w:u w:val="single"/>
              </w:rPr>
              <w:t>1</w:t>
            </w:r>
            <w:r w:rsidR="00324597">
              <w:rPr>
                <w:rFonts w:cstheme="minorHAnsi"/>
                <w:u w:val="single"/>
              </w:rPr>
              <w:t>7</w:t>
            </w:r>
            <w:r w:rsidRPr="00F15E3E">
              <w:rPr>
                <w:rFonts w:cstheme="minorHAnsi"/>
                <w:u w:val="single"/>
              </w:rPr>
              <w:t>-</w:t>
            </w:r>
            <w:r>
              <w:rPr>
                <w:rFonts w:cstheme="minorHAnsi"/>
                <w:u w:val="single"/>
              </w:rPr>
              <w:t>Dec</w:t>
            </w:r>
            <w:r w:rsidRPr="00F15E3E">
              <w:rPr>
                <w:rFonts w:cstheme="minorHAnsi"/>
                <w:u w:val="single"/>
              </w:rPr>
              <w:t>-202</w:t>
            </w:r>
            <w:r>
              <w:rPr>
                <w:rFonts w:cstheme="minorHAnsi"/>
                <w:u w:val="single"/>
              </w:rPr>
              <w:t>4</w:t>
            </w:r>
          </w:p>
        </w:tc>
        <w:tc>
          <w:tcPr>
            <w:tcW w:w="710" w:type="pct"/>
            <w:shd w:val="clear" w:color="auto" w:fill="auto"/>
          </w:tcPr>
          <w:p w14:paraId="6CBB7D6D" w14:textId="77777777" w:rsidR="00B41E85" w:rsidRPr="00F15E3E" w:rsidRDefault="00B41E85" w:rsidP="00B41E85">
            <w:pPr>
              <w:jc w:val="center"/>
              <w:rPr>
                <w:rFonts w:cstheme="minorHAnsi"/>
              </w:rPr>
            </w:pPr>
          </w:p>
          <w:p w14:paraId="6FC7A639" w14:textId="77777777" w:rsidR="00B41E85" w:rsidRPr="00F15E3E" w:rsidRDefault="00B41E85" w:rsidP="00B41E85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`</w:t>
            </w:r>
          </w:p>
          <w:p w14:paraId="5940BAA3" w14:textId="77777777" w:rsidR="00B41E85" w:rsidRDefault="00B41E85" w:rsidP="00B41E85">
            <w:pPr>
              <w:jc w:val="center"/>
              <w:rPr>
                <w:rFonts w:cstheme="minorHAnsi"/>
                <w:color w:val="1F1F1F"/>
                <w:shd w:val="clear" w:color="auto" w:fill="FFFFFF"/>
              </w:rPr>
            </w:pPr>
            <w:r>
              <w:rPr>
                <w:rFonts w:ascii="Roboto" w:hAnsi="Roboto"/>
                <w:color w:val="1F1F1F"/>
                <w:sz w:val="18"/>
                <w:szCs w:val="18"/>
                <w:shd w:val="clear" w:color="auto" w:fill="FFFFFF"/>
              </w:rPr>
              <w:t>Blended</w:t>
            </w:r>
          </w:p>
          <w:p w14:paraId="2344E8A4" w14:textId="77777777" w:rsidR="00B41E85" w:rsidRDefault="00B41E85" w:rsidP="00B41E85">
            <w:pPr>
              <w:jc w:val="center"/>
              <w:rPr>
                <w:rFonts w:cstheme="minorHAnsi"/>
                <w:color w:val="1F1F1F"/>
                <w:shd w:val="clear" w:color="auto" w:fill="FFFFFF"/>
              </w:rPr>
            </w:pPr>
          </w:p>
          <w:p w14:paraId="009BFBA0" w14:textId="77777777" w:rsidR="00B41E85" w:rsidRPr="004C3DE5" w:rsidRDefault="00B41E85" w:rsidP="00B41E8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</w:p>
        </w:tc>
        <w:tc>
          <w:tcPr>
            <w:tcW w:w="904" w:type="pct"/>
            <w:shd w:val="clear" w:color="auto" w:fill="auto"/>
          </w:tcPr>
          <w:p w14:paraId="259DA4DC" w14:textId="77777777" w:rsidR="00B41E85" w:rsidRPr="00F15E3E" w:rsidRDefault="00B41E85" w:rsidP="00B41E85">
            <w:pPr>
              <w:jc w:val="center"/>
              <w:rPr>
                <w:rFonts w:cstheme="minorHAnsi"/>
              </w:rPr>
            </w:pPr>
          </w:p>
          <w:p w14:paraId="2BCA5820" w14:textId="77777777" w:rsidR="00B41E85" w:rsidRPr="00F15E3E" w:rsidRDefault="00B41E85" w:rsidP="00B41E85">
            <w:pPr>
              <w:jc w:val="center"/>
              <w:rPr>
                <w:rFonts w:cstheme="minorHAnsi"/>
              </w:rPr>
            </w:pPr>
          </w:p>
          <w:p w14:paraId="0CA3930D" w14:textId="77777777" w:rsidR="00B41E85" w:rsidRDefault="00B41E85" w:rsidP="00B41E85">
            <w:pPr>
              <w:jc w:val="center"/>
              <w:rPr>
                <w:rFonts w:cstheme="minorHAnsi"/>
              </w:rPr>
            </w:pPr>
          </w:p>
          <w:p w14:paraId="7B10E6A3" w14:textId="7A4D21E0" w:rsidR="00B41E85" w:rsidRDefault="00B41E85" w:rsidP="00B41E8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F15E3E">
              <w:rPr>
                <w:rFonts w:cstheme="minorHAnsi"/>
              </w:rPr>
              <w:t>Mr. Vikas Chauhan</w:t>
            </w:r>
            <w:r w:rsidRPr="00F15E3E">
              <w:rPr>
                <w:rFonts w:cstheme="minorHAnsi"/>
              </w:rPr>
              <w:br/>
              <w:t>(9110310251)</w:t>
            </w:r>
          </w:p>
        </w:tc>
        <w:tc>
          <w:tcPr>
            <w:tcW w:w="903" w:type="pct"/>
            <w:shd w:val="clear" w:color="auto" w:fill="auto"/>
          </w:tcPr>
          <w:p w14:paraId="7C198B80" w14:textId="77777777" w:rsidR="00B41E85" w:rsidRDefault="00B41E85" w:rsidP="00B41E85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br/>
            </w:r>
            <w:r w:rsidRPr="00F15E3E">
              <w:rPr>
                <w:rFonts w:cstheme="minorHAnsi"/>
              </w:rPr>
              <w:br/>
            </w:r>
          </w:p>
          <w:p w14:paraId="7B09BAE3" w14:textId="77777777" w:rsidR="00B41E85" w:rsidRPr="00F15E3E" w:rsidRDefault="00B41E85" w:rsidP="00B41E85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Vikas@asdc.org.in</w:t>
            </w:r>
          </w:p>
          <w:p w14:paraId="526D004A" w14:textId="77777777" w:rsidR="00B41E85" w:rsidRDefault="00B41E85" w:rsidP="00B41E8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</w:p>
        </w:tc>
      </w:tr>
      <w:tr w:rsidR="00BD3726" w:rsidRPr="00904C66" w14:paraId="0592E53B" w14:textId="77777777" w:rsidTr="00F04BE6">
        <w:trPr>
          <w:trHeight w:val="2067"/>
        </w:trPr>
        <w:tc>
          <w:tcPr>
            <w:tcW w:w="463" w:type="pct"/>
          </w:tcPr>
          <w:p w14:paraId="1210C708" w14:textId="77777777" w:rsidR="00BD3726" w:rsidRPr="00F15E3E" w:rsidRDefault="00BD3726" w:rsidP="00BD3726">
            <w:pPr>
              <w:jc w:val="center"/>
              <w:rPr>
                <w:rFonts w:cstheme="minorHAnsi"/>
              </w:rPr>
            </w:pPr>
          </w:p>
          <w:p w14:paraId="0CA51448" w14:textId="77777777" w:rsidR="00BD3726" w:rsidRPr="00F15E3E" w:rsidRDefault="00BD3726" w:rsidP="00BD3726">
            <w:pPr>
              <w:jc w:val="center"/>
              <w:rPr>
                <w:rFonts w:cstheme="minorHAnsi"/>
              </w:rPr>
            </w:pPr>
          </w:p>
          <w:p w14:paraId="2AE3BB46" w14:textId="77777777" w:rsidR="00BD3726" w:rsidRPr="00F15E3E" w:rsidRDefault="00BD3726" w:rsidP="00BD3726">
            <w:pPr>
              <w:jc w:val="center"/>
              <w:rPr>
                <w:rFonts w:cstheme="minorHAnsi"/>
              </w:rPr>
            </w:pPr>
          </w:p>
          <w:p w14:paraId="37A42CED" w14:textId="77777777" w:rsidR="00BD3726" w:rsidRPr="00F15E3E" w:rsidRDefault="00BD3726" w:rsidP="00BD3726">
            <w:pPr>
              <w:jc w:val="center"/>
              <w:rPr>
                <w:rFonts w:cstheme="minorHAnsi"/>
              </w:rPr>
            </w:pPr>
          </w:p>
          <w:p w14:paraId="61F31DDC" w14:textId="77777777" w:rsidR="00BD3726" w:rsidRPr="00F15E3E" w:rsidRDefault="00BD3726" w:rsidP="00BD3726">
            <w:pPr>
              <w:jc w:val="center"/>
              <w:rPr>
                <w:rFonts w:cstheme="minorHAnsi"/>
              </w:rPr>
            </w:pPr>
          </w:p>
          <w:p w14:paraId="1621177C" w14:textId="305C59F0" w:rsidR="00BD3726" w:rsidRPr="00F15E3E" w:rsidRDefault="00BD3726" w:rsidP="00BD3726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Trainer</w:t>
            </w:r>
          </w:p>
        </w:tc>
        <w:tc>
          <w:tcPr>
            <w:tcW w:w="1192" w:type="pct"/>
          </w:tcPr>
          <w:p w14:paraId="3BAC7A56" w14:textId="77777777" w:rsidR="00BD3726" w:rsidRPr="00F15E3E" w:rsidRDefault="00BD3726" w:rsidP="000974C6">
            <w:pPr>
              <w:jc w:val="both"/>
              <w:rPr>
                <w:rFonts w:cstheme="minorHAnsi"/>
              </w:rPr>
            </w:pPr>
          </w:p>
          <w:p w14:paraId="6F8E1184" w14:textId="77777777" w:rsidR="00B41E85" w:rsidRDefault="000974C6" w:rsidP="000974C6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1.</w:t>
            </w:r>
            <w:r w:rsidR="00B41E85" w:rsidRPr="00B41E85">
              <w:rPr>
                <w:rFonts w:cstheme="minorHAnsi"/>
              </w:rPr>
              <w:t>Taxi Driver</w:t>
            </w:r>
            <w:r>
              <w:rPr>
                <w:rFonts w:cstheme="minorHAnsi"/>
              </w:rPr>
              <w:t xml:space="preserve"> Level -4(</w:t>
            </w:r>
            <w:r w:rsidRPr="000974C6">
              <w:rPr>
                <w:rFonts w:cstheme="minorHAnsi"/>
              </w:rPr>
              <w:t>ASC/Q9705</w:t>
            </w:r>
            <w:r>
              <w:rPr>
                <w:rFonts w:cstheme="minorHAnsi"/>
              </w:rPr>
              <w:t>)</w:t>
            </w:r>
          </w:p>
          <w:p w14:paraId="71DD6219" w14:textId="0C610EA4" w:rsidR="000974C6" w:rsidRPr="00F15E3E" w:rsidRDefault="000974C6" w:rsidP="000974C6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2.</w:t>
            </w:r>
            <w:r w:rsidRPr="000974C6">
              <w:rPr>
                <w:rFonts w:cstheme="minorHAnsi"/>
              </w:rPr>
              <w:t>Light Motor Vehicle Driver</w:t>
            </w:r>
            <w:r>
              <w:rPr>
                <w:rFonts w:cstheme="minorHAnsi"/>
              </w:rPr>
              <w:t xml:space="preserve"> Level -4(ASC/Q9702)</w:t>
            </w:r>
          </w:p>
        </w:tc>
        <w:tc>
          <w:tcPr>
            <w:tcW w:w="827" w:type="pct"/>
          </w:tcPr>
          <w:p w14:paraId="4084CF76" w14:textId="77777777" w:rsidR="00BD3726" w:rsidRPr="00F15E3E" w:rsidRDefault="00BD3726" w:rsidP="00BD3726">
            <w:pPr>
              <w:jc w:val="center"/>
              <w:rPr>
                <w:rFonts w:cstheme="minorHAnsi"/>
                <w:u w:val="single"/>
              </w:rPr>
            </w:pPr>
          </w:p>
          <w:p w14:paraId="2DABCA21" w14:textId="77777777" w:rsidR="00BD3726" w:rsidRDefault="00BD3726" w:rsidP="00BD3726">
            <w:pPr>
              <w:jc w:val="center"/>
              <w:rPr>
                <w:rFonts w:cstheme="minorHAnsi"/>
                <w:u w:val="single"/>
              </w:rPr>
            </w:pPr>
          </w:p>
          <w:p w14:paraId="76B57EA1" w14:textId="77777777" w:rsidR="00BD3726" w:rsidRDefault="00BD3726" w:rsidP="00BD3726">
            <w:pPr>
              <w:jc w:val="center"/>
              <w:rPr>
                <w:rFonts w:cstheme="minorHAnsi"/>
                <w:u w:val="single"/>
              </w:rPr>
            </w:pPr>
          </w:p>
          <w:p w14:paraId="098524CF" w14:textId="77777777" w:rsidR="00C70149" w:rsidRPr="00F15E3E" w:rsidRDefault="00C70149" w:rsidP="00C70149">
            <w:pPr>
              <w:jc w:val="center"/>
              <w:rPr>
                <w:rFonts w:cstheme="minorHAnsi"/>
                <w:u w:val="single"/>
              </w:rPr>
            </w:pPr>
            <w:r w:rsidRPr="00F15E3E">
              <w:rPr>
                <w:rFonts w:cstheme="minorHAnsi"/>
                <w:u w:val="single"/>
              </w:rPr>
              <w:t>From:</w:t>
            </w:r>
          </w:p>
          <w:p w14:paraId="53E1E1A7" w14:textId="28B67449" w:rsidR="00C70149" w:rsidRPr="00F15E3E" w:rsidRDefault="00B41E85" w:rsidP="00C70149">
            <w:pPr>
              <w:jc w:val="center"/>
              <w:rPr>
                <w:rFonts w:cstheme="minorHAnsi"/>
                <w:u w:val="single"/>
              </w:rPr>
            </w:pPr>
            <w:r>
              <w:rPr>
                <w:rFonts w:cstheme="minorHAnsi"/>
                <w:u w:val="single"/>
              </w:rPr>
              <w:t>9</w:t>
            </w:r>
            <w:r w:rsidR="00C70149" w:rsidRPr="00F15E3E">
              <w:rPr>
                <w:rFonts w:cstheme="minorHAnsi"/>
                <w:u w:val="single"/>
              </w:rPr>
              <w:t>-</w:t>
            </w:r>
            <w:r w:rsidR="00C70149">
              <w:rPr>
                <w:rFonts w:cstheme="minorHAnsi"/>
                <w:u w:val="single"/>
              </w:rPr>
              <w:t>Dec</w:t>
            </w:r>
            <w:r w:rsidR="00C70149" w:rsidRPr="00F15E3E">
              <w:rPr>
                <w:rFonts w:cstheme="minorHAnsi"/>
                <w:u w:val="single"/>
              </w:rPr>
              <w:t>-202</w:t>
            </w:r>
            <w:r w:rsidR="00C70149">
              <w:rPr>
                <w:rFonts w:cstheme="minorHAnsi"/>
                <w:u w:val="single"/>
              </w:rPr>
              <w:t>4</w:t>
            </w:r>
            <w:r w:rsidR="00C70149" w:rsidRPr="00F15E3E">
              <w:rPr>
                <w:rFonts w:cstheme="minorHAnsi"/>
                <w:u w:val="single"/>
              </w:rPr>
              <w:t xml:space="preserve"> to</w:t>
            </w:r>
          </w:p>
          <w:p w14:paraId="63B8AB92" w14:textId="053558F8" w:rsidR="00BD3726" w:rsidRPr="00F15E3E" w:rsidRDefault="00B41E85" w:rsidP="00C70149">
            <w:pPr>
              <w:jc w:val="center"/>
              <w:rPr>
                <w:rFonts w:cstheme="minorHAnsi"/>
                <w:u w:val="single"/>
              </w:rPr>
            </w:pPr>
            <w:r>
              <w:rPr>
                <w:rFonts w:cstheme="minorHAnsi"/>
                <w:u w:val="single"/>
              </w:rPr>
              <w:t>19</w:t>
            </w:r>
            <w:r w:rsidR="00C70149" w:rsidRPr="00F15E3E">
              <w:rPr>
                <w:rFonts w:cstheme="minorHAnsi"/>
                <w:u w:val="single"/>
              </w:rPr>
              <w:t>-</w:t>
            </w:r>
            <w:r w:rsidR="00C70149">
              <w:rPr>
                <w:rFonts w:cstheme="minorHAnsi"/>
                <w:u w:val="single"/>
              </w:rPr>
              <w:t>Dec</w:t>
            </w:r>
            <w:r w:rsidR="00C70149" w:rsidRPr="00F15E3E">
              <w:rPr>
                <w:rFonts w:cstheme="minorHAnsi"/>
                <w:u w:val="single"/>
              </w:rPr>
              <w:t>-202</w:t>
            </w:r>
            <w:r w:rsidR="00C70149">
              <w:rPr>
                <w:rFonts w:cstheme="minorHAnsi"/>
                <w:u w:val="single"/>
              </w:rPr>
              <w:t>4</w:t>
            </w:r>
          </w:p>
        </w:tc>
        <w:tc>
          <w:tcPr>
            <w:tcW w:w="710" w:type="pct"/>
          </w:tcPr>
          <w:p w14:paraId="6FD12351" w14:textId="44852C94" w:rsidR="00BD3726" w:rsidRPr="00F15E3E" w:rsidRDefault="00BD3726" w:rsidP="00BD3726">
            <w:pPr>
              <w:jc w:val="center"/>
              <w:rPr>
                <w:rFonts w:cstheme="minorHAnsi"/>
              </w:rPr>
            </w:pPr>
          </w:p>
          <w:p w14:paraId="78B8BB61" w14:textId="496508F2" w:rsidR="00BD3726" w:rsidRPr="00F15E3E" w:rsidRDefault="00BD3726" w:rsidP="00BD3726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`</w:t>
            </w:r>
          </w:p>
          <w:p w14:paraId="2ED0074A" w14:textId="3FB03113" w:rsidR="00BD3726" w:rsidRDefault="009E734E" w:rsidP="00BD3726">
            <w:pPr>
              <w:jc w:val="center"/>
              <w:rPr>
                <w:rFonts w:cstheme="minorHAnsi"/>
                <w:color w:val="1F1F1F"/>
                <w:shd w:val="clear" w:color="auto" w:fill="FFFFFF"/>
              </w:rPr>
            </w:pPr>
            <w:r>
              <w:rPr>
                <w:rFonts w:ascii="Roboto" w:hAnsi="Roboto"/>
                <w:color w:val="1F1F1F"/>
                <w:sz w:val="18"/>
                <w:szCs w:val="18"/>
                <w:shd w:val="clear" w:color="auto" w:fill="FFFFFF"/>
              </w:rPr>
              <w:t>Blended</w:t>
            </w:r>
          </w:p>
          <w:p w14:paraId="0C100704" w14:textId="77777777" w:rsidR="00BD3726" w:rsidRDefault="00BD3726" w:rsidP="00BD3726">
            <w:pPr>
              <w:jc w:val="center"/>
              <w:rPr>
                <w:rFonts w:cstheme="minorHAnsi"/>
                <w:color w:val="1F1F1F"/>
                <w:shd w:val="clear" w:color="auto" w:fill="FFFFFF"/>
              </w:rPr>
            </w:pPr>
          </w:p>
          <w:p w14:paraId="58F55842" w14:textId="7131DE84" w:rsidR="00BD3726" w:rsidRPr="00F15E3E" w:rsidRDefault="00BD3726" w:rsidP="009E734E">
            <w:pPr>
              <w:rPr>
                <w:rFonts w:cstheme="minorHAnsi"/>
              </w:rPr>
            </w:pPr>
          </w:p>
        </w:tc>
        <w:tc>
          <w:tcPr>
            <w:tcW w:w="904" w:type="pct"/>
          </w:tcPr>
          <w:p w14:paraId="7F9164C7" w14:textId="77777777" w:rsidR="00BD3726" w:rsidRPr="00F15E3E" w:rsidRDefault="00BD3726" w:rsidP="00BD3726">
            <w:pPr>
              <w:jc w:val="center"/>
              <w:rPr>
                <w:rFonts w:cstheme="minorHAnsi"/>
              </w:rPr>
            </w:pPr>
          </w:p>
          <w:p w14:paraId="07D435DC" w14:textId="77777777" w:rsidR="00BD3726" w:rsidRPr="00F15E3E" w:rsidRDefault="00BD3726" w:rsidP="00BD3726">
            <w:pPr>
              <w:jc w:val="center"/>
              <w:rPr>
                <w:rFonts w:cstheme="minorHAnsi"/>
              </w:rPr>
            </w:pPr>
          </w:p>
          <w:p w14:paraId="7322F8D5" w14:textId="77777777" w:rsidR="00BD3726" w:rsidRDefault="00BD3726" w:rsidP="00BD3726">
            <w:pPr>
              <w:jc w:val="center"/>
              <w:rPr>
                <w:rFonts w:cstheme="minorHAnsi"/>
              </w:rPr>
            </w:pPr>
          </w:p>
          <w:p w14:paraId="7261E43D" w14:textId="1FB10143" w:rsidR="00BD3726" w:rsidRPr="00F15E3E" w:rsidRDefault="00BD3726" w:rsidP="00BD3726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Mr. Vikas Chauhan</w:t>
            </w:r>
            <w:r w:rsidRPr="00F15E3E">
              <w:rPr>
                <w:rFonts w:cstheme="minorHAnsi"/>
              </w:rPr>
              <w:br/>
              <w:t>(9110310251)</w:t>
            </w:r>
          </w:p>
        </w:tc>
        <w:tc>
          <w:tcPr>
            <w:tcW w:w="903" w:type="pct"/>
          </w:tcPr>
          <w:p w14:paraId="648A20CF" w14:textId="77777777" w:rsidR="00BD3726" w:rsidRDefault="00BD3726" w:rsidP="00BD3726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br/>
            </w:r>
            <w:r w:rsidRPr="00F15E3E">
              <w:rPr>
                <w:rFonts w:cstheme="minorHAnsi"/>
              </w:rPr>
              <w:br/>
            </w:r>
          </w:p>
          <w:p w14:paraId="22198B41" w14:textId="77777777" w:rsidR="00BD3726" w:rsidRPr="00F15E3E" w:rsidRDefault="00BD3726" w:rsidP="00BD3726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Vikas@asdc.org.in</w:t>
            </w:r>
          </w:p>
          <w:p w14:paraId="66C097F8" w14:textId="33562709" w:rsidR="00BD3726" w:rsidRPr="00F15E3E" w:rsidRDefault="00BD3726" w:rsidP="00BD3726">
            <w:pPr>
              <w:jc w:val="center"/>
              <w:rPr>
                <w:rFonts w:cstheme="minorHAnsi"/>
              </w:rPr>
            </w:pPr>
          </w:p>
        </w:tc>
      </w:tr>
      <w:tr w:rsidR="0057145D" w:rsidRPr="00904C66" w14:paraId="0EE1BB60" w14:textId="77777777" w:rsidTr="00F04BE6">
        <w:trPr>
          <w:trHeight w:val="1700"/>
        </w:trPr>
        <w:tc>
          <w:tcPr>
            <w:tcW w:w="463" w:type="pct"/>
          </w:tcPr>
          <w:p w14:paraId="3825BF5C" w14:textId="77777777" w:rsidR="0057145D" w:rsidRDefault="0057145D" w:rsidP="0057145D">
            <w:pPr>
              <w:jc w:val="center"/>
              <w:rPr>
                <w:rFonts w:cstheme="minorHAnsi"/>
              </w:rPr>
            </w:pPr>
          </w:p>
          <w:p w14:paraId="76550F89" w14:textId="1B2B0451" w:rsidR="0057145D" w:rsidRDefault="0057145D" w:rsidP="0057145D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Trainer</w:t>
            </w:r>
          </w:p>
        </w:tc>
        <w:tc>
          <w:tcPr>
            <w:tcW w:w="1192" w:type="pct"/>
          </w:tcPr>
          <w:p w14:paraId="10DCA444" w14:textId="20A4EA73" w:rsidR="0057145D" w:rsidRPr="00C70149" w:rsidRDefault="00C70149" w:rsidP="00C70149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1.</w:t>
            </w:r>
            <w:r w:rsidRPr="00C70149">
              <w:rPr>
                <w:rFonts w:cstheme="minorHAnsi"/>
              </w:rPr>
              <w:t>Automotive Showroom Host Level 3(ASC/Q1103)</w:t>
            </w:r>
          </w:p>
          <w:p w14:paraId="3841F295" w14:textId="2607162C" w:rsidR="00C70149" w:rsidRPr="00C70149" w:rsidRDefault="00C70149" w:rsidP="00C70149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2.</w:t>
            </w:r>
            <w:r w:rsidRPr="00C70149">
              <w:rPr>
                <w:rFonts w:cstheme="minorHAnsi"/>
              </w:rPr>
              <w:t>Automotive</w:t>
            </w:r>
            <w:r>
              <w:rPr>
                <w:rFonts w:cstheme="minorHAnsi"/>
              </w:rPr>
              <w:t xml:space="preserve"> </w:t>
            </w:r>
            <w:r w:rsidRPr="00C70149">
              <w:rPr>
                <w:rFonts w:cstheme="minorHAnsi"/>
              </w:rPr>
              <w:t>Telecaller Level 4 (ASC/Q1105</w:t>
            </w:r>
            <w:r w:rsidR="000974C6">
              <w:rPr>
                <w:rFonts w:cstheme="minorHAnsi"/>
              </w:rPr>
              <w:t>)</w:t>
            </w:r>
          </w:p>
        </w:tc>
        <w:tc>
          <w:tcPr>
            <w:tcW w:w="827" w:type="pct"/>
          </w:tcPr>
          <w:p w14:paraId="550402B0" w14:textId="711FF48F" w:rsidR="0057145D" w:rsidRDefault="00C70149" w:rsidP="009E734E">
            <w:pPr>
              <w:jc w:val="center"/>
              <w:rPr>
                <w:rFonts w:cstheme="minorHAnsi"/>
                <w:u w:val="single"/>
              </w:rPr>
            </w:pPr>
            <w:r>
              <w:rPr>
                <w:rFonts w:cstheme="minorHAnsi"/>
                <w:u w:val="single"/>
              </w:rPr>
              <w:t>10-Dec 2024 to 19-Dec-2024</w:t>
            </w:r>
          </w:p>
        </w:tc>
        <w:tc>
          <w:tcPr>
            <w:tcW w:w="710" w:type="pct"/>
          </w:tcPr>
          <w:p w14:paraId="258A3619" w14:textId="77777777" w:rsidR="0057145D" w:rsidRDefault="0057145D" w:rsidP="0057145D">
            <w:pPr>
              <w:jc w:val="center"/>
              <w:rPr>
                <w:rFonts w:cstheme="minorHAnsi"/>
                <w:color w:val="1F1F1F"/>
                <w:shd w:val="clear" w:color="auto" w:fill="FFFFFF"/>
              </w:rPr>
            </w:pPr>
          </w:p>
          <w:p w14:paraId="15E7FB7F" w14:textId="69732631" w:rsidR="0057145D" w:rsidRDefault="009E734E" w:rsidP="0057145D">
            <w:pPr>
              <w:jc w:val="center"/>
              <w:rPr>
                <w:rFonts w:cstheme="minorHAnsi"/>
                <w:color w:val="1F1F1F"/>
                <w:shd w:val="clear" w:color="auto" w:fill="FFFFFF"/>
              </w:rPr>
            </w:pPr>
            <w:r>
              <w:rPr>
                <w:rFonts w:ascii="Roboto" w:hAnsi="Roboto"/>
                <w:color w:val="1F1F1F"/>
                <w:sz w:val="18"/>
                <w:szCs w:val="18"/>
                <w:shd w:val="clear" w:color="auto" w:fill="FFFFFF"/>
              </w:rPr>
              <w:t>Blended</w:t>
            </w:r>
          </w:p>
        </w:tc>
        <w:tc>
          <w:tcPr>
            <w:tcW w:w="904" w:type="pct"/>
          </w:tcPr>
          <w:p w14:paraId="307817F5" w14:textId="77777777" w:rsidR="0057145D" w:rsidRDefault="0057145D" w:rsidP="0057145D">
            <w:pPr>
              <w:jc w:val="center"/>
              <w:rPr>
                <w:rFonts w:cstheme="minorHAnsi"/>
              </w:rPr>
            </w:pPr>
          </w:p>
          <w:p w14:paraId="7FA7FDA4" w14:textId="0A3BD225" w:rsidR="0057145D" w:rsidRDefault="0057145D" w:rsidP="0057145D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Mr. Vikas Chauhan</w:t>
            </w:r>
            <w:r w:rsidRPr="00F15E3E">
              <w:rPr>
                <w:rFonts w:cstheme="minorHAnsi"/>
              </w:rPr>
              <w:br/>
              <w:t>(9110310251)</w:t>
            </w:r>
          </w:p>
        </w:tc>
        <w:tc>
          <w:tcPr>
            <w:tcW w:w="903" w:type="pct"/>
          </w:tcPr>
          <w:p w14:paraId="33F99B80" w14:textId="77777777" w:rsidR="0057145D" w:rsidRDefault="0057145D" w:rsidP="0057145D">
            <w:pPr>
              <w:jc w:val="center"/>
              <w:rPr>
                <w:rFonts w:cstheme="minorHAnsi"/>
              </w:rPr>
            </w:pPr>
          </w:p>
          <w:p w14:paraId="6ABA79DB" w14:textId="09CF50F9" w:rsidR="0057145D" w:rsidRDefault="0057145D" w:rsidP="0057145D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Vikas@asdc.org.in</w:t>
            </w:r>
          </w:p>
        </w:tc>
      </w:tr>
      <w:tr w:rsidR="000974C6" w:rsidRPr="00F15E3E" w14:paraId="5B834E06" w14:textId="77777777" w:rsidTr="00F04BE6">
        <w:trPr>
          <w:trHeight w:val="1700"/>
        </w:trPr>
        <w:tc>
          <w:tcPr>
            <w:tcW w:w="463" w:type="pct"/>
          </w:tcPr>
          <w:p w14:paraId="2130D71F" w14:textId="262801A0" w:rsidR="000974C6" w:rsidRPr="00F15E3E" w:rsidRDefault="000974C6" w:rsidP="000974C6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Trainer</w:t>
            </w:r>
          </w:p>
        </w:tc>
        <w:tc>
          <w:tcPr>
            <w:tcW w:w="1192" w:type="pct"/>
          </w:tcPr>
          <w:p w14:paraId="2855B015" w14:textId="77777777" w:rsidR="000974C6" w:rsidRPr="00C70149" w:rsidRDefault="000974C6" w:rsidP="000974C6">
            <w:pPr>
              <w:rPr>
                <w:rFonts w:cstheme="minorHAnsi"/>
              </w:rPr>
            </w:pPr>
            <w:r>
              <w:rPr>
                <w:rFonts w:cstheme="minorHAnsi"/>
              </w:rPr>
              <w:t>1.</w:t>
            </w:r>
            <w:r w:rsidRPr="00C70149">
              <w:rPr>
                <w:rFonts w:cstheme="minorHAnsi"/>
              </w:rPr>
              <w:t xml:space="preserve">Automotive </w:t>
            </w:r>
          </w:p>
          <w:p w14:paraId="7A50D9E3" w14:textId="77777777" w:rsidR="000974C6" w:rsidRPr="00C70149" w:rsidRDefault="000974C6" w:rsidP="000974C6">
            <w:pPr>
              <w:rPr>
                <w:rFonts w:cstheme="minorHAnsi"/>
              </w:rPr>
            </w:pPr>
            <w:r w:rsidRPr="00C70149">
              <w:rPr>
                <w:rFonts w:cstheme="minorHAnsi"/>
              </w:rPr>
              <w:t>Sales Consultant</w:t>
            </w:r>
            <w:r>
              <w:rPr>
                <w:rFonts w:cstheme="minorHAnsi"/>
              </w:rPr>
              <w:t xml:space="preserve"> Level 5(ASC/Q1005)</w:t>
            </w:r>
          </w:p>
          <w:p w14:paraId="53DE545F" w14:textId="0AC3C584" w:rsidR="000974C6" w:rsidRPr="00F15E3E" w:rsidRDefault="000974C6" w:rsidP="000974C6">
            <w:pPr>
              <w:rPr>
                <w:rFonts w:cstheme="minorHAnsi"/>
                <w:u w:val="single"/>
              </w:rPr>
            </w:pPr>
            <w:r>
              <w:rPr>
                <w:rFonts w:cstheme="minorHAnsi"/>
              </w:rPr>
              <w:t>2.</w:t>
            </w:r>
            <w:r w:rsidRPr="00C70149">
              <w:rPr>
                <w:rFonts w:cstheme="minorHAnsi"/>
              </w:rPr>
              <w:t>Automotive Service Advisor</w:t>
            </w:r>
            <w:r>
              <w:rPr>
                <w:rFonts w:cstheme="minorHAnsi"/>
              </w:rPr>
              <w:t xml:space="preserve"> Level 6(ASC/Q1426)</w:t>
            </w:r>
          </w:p>
        </w:tc>
        <w:tc>
          <w:tcPr>
            <w:tcW w:w="827" w:type="pct"/>
          </w:tcPr>
          <w:p w14:paraId="52869A8B" w14:textId="3EEB2E4A" w:rsidR="000974C6" w:rsidRPr="00F15E3E" w:rsidRDefault="000974C6" w:rsidP="000974C6">
            <w:pPr>
              <w:jc w:val="center"/>
              <w:rPr>
                <w:rFonts w:cstheme="minorHAnsi"/>
                <w:u w:val="single"/>
              </w:rPr>
            </w:pPr>
            <w:r>
              <w:rPr>
                <w:rFonts w:cstheme="minorHAnsi"/>
                <w:u w:val="single"/>
              </w:rPr>
              <w:t>10-Dec 2024 to 19-Dec-2024</w:t>
            </w:r>
          </w:p>
        </w:tc>
        <w:tc>
          <w:tcPr>
            <w:tcW w:w="710" w:type="pct"/>
          </w:tcPr>
          <w:p w14:paraId="10E3B64B" w14:textId="59432273" w:rsidR="000974C6" w:rsidRPr="00F15E3E" w:rsidRDefault="000974C6" w:rsidP="000974C6">
            <w:pPr>
              <w:jc w:val="center"/>
              <w:rPr>
                <w:rFonts w:cstheme="minorHAnsi"/>
              </w:rPr>
            </w:pPr>
            <w:r>
              <w:rPr>
                <w:rFonts w:ascii="Roboto" w:hAnsi="Roboto"/>
                <w:color w:val="1F1F1F"/>
                <w:sz w:val="18"/>
                <w:szCs w:val="18"/>
                <w:shd w:val="clear" w:color="auto" w:fill="FFFFFF"/>
              </w:rPr>
              <w:t>Blended</w:t>
            </w:r>
          </w:p>
        </w:tc>
        <w:tc>
          <w:tcPr>
            <w:tcW w:w="904" w:type="pct"/>
          </w:tcPr>
          <w:p w14:paraId="0AD50F06" w14:textId="6FA3D635" w:rsidR="000974C6" w:rsidRPr="00F15E3E" w:rsidRDefault="000974C6" w:rsidP="000974C6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Mr. Vikas Chauhan</w:t>
            </w:r>
            <w:r w:rsidRPr="00F15E3E">
              <w:rPr>
                <w:rFonts w:cstheme="minorHAnsi"/>
              </w:rPr>
              <w:br/>
              <w:t>(9110310251)</w:t>
            </w:r>
          </w:p>
        </w:tc>
        <w:tc>
          <w:tcPr>
            <w:tcW w:w="903" w:type="pct"/>
          </w:tcPr>
          <w:p w14:paraId="7B5D9993" w14:textId="77777777" w:rsidR="000974C6" w:rsidRPr="00F15E3E" w:rsidRDefault="000974C6" w:rsidP="000974C6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Vikas@asdc.org.in</w:t>
            </w:r>
          </w:p>
          <w:p w14:paraId="751C58B0" w14:textId="77777777" w:rsidR="000974C6" w:rsidRPr="00F15E3E" w:rsidRDefault="000974C6" w:rsidP="000974C6">
            <w:pPr>
              <w:jc w:val="center"/>
              <w:rPr>
                <w:rFonts w:cstheme="minorHAnsi"/>
              </w:rPr>
            </w:pPr>
          </w:p>
        </w:tc>
      </w:tr>
      <w:tr w:rsidR="00F04BE6" w14:paraId="09A7F72E" w14:textId="77777777" w:rsidTr="00F04BE6">
        <w:trPr>
          <w:trHeight w:val="1700"/>
        </w:trPr>
        <w:tc>
          <w:tcPr>
            <w:tcW w:w="463" w:type="pct"/>
          </w:tcPr>
          <w:p w14:paraId="27928A54" w14:textId="4C8E15A1" w:rsidR="00F04BE6" w:rsidRDefault="00B41E85" w:rsidP="00126DB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Trainer</w:t>
            </w:r>
          </w:p>
        </w:tc>
        <w:tc>
          <w:tcPr>
            <w:tcW w:w="1192" w:type="pct"/>
          </w:tcPr>
          <w:p w14:paraId="6525FDC0" w14:textId="2AF572EF" w:rsidR="00F04BE6" w:rsidRDefault="00B41E85" w:rsidP="005E0EFF">
            <w:pPr>
              <w:rPr>
                <w:rFonts w:cstheme="minorHAnsi"/>
              </w:rPr>
            </w:pPr>
            <w:r w:rsidRPr="00B41E85">
              <w:rPr>
                <w:rFonts w:cstheme="minorHAnsi"/>
              </w:rPr>
              <w:t>Two-Wheeler Service Assistant</w:t>
            </w:r>
            <w:r>
              <w:rPr>
                <w:rFonts w:cstheme="minorHAnsi"/>
              </w:rPr>
              <w:t xml:space="preserve"> Level 3(ASC/Q1411)</w:t>
            </w:r>
          </w:p>
          <w:p w14:paraId="584FEB30" w14:textId="53A997FF" w:rsidR="00B41E85" w:rsidRDefault="00B41E85" w:rsidP="005E0EFF">
            <w:pPr>
              <w:rPr>
                <w:rFonts w:cstheme="minorHAnsi"/>
              </w:rPr>
            </w:pPr>
            <w:r w:rsidRPr="00B41E85">
              <w:rPr>
                <w:rFonts w:cstheme="minorHAnsi"/>
              </w:rPr>
              <w:t>Two-Wheeler Service Technician</w:t>
            </w:r>
            <w:r>
              <w:rPr>
                <w:rFonts w:cstheme="minorHAnsi"/>
              </w:rPr>
              <w:t xml:space="preserve"> Level 4(ASC/Q1411)</w:t>
            </w:r>
          </w:p>
        </w:tc>
        <w:tc>
          <w:tcPr>
            <w:tcW w:w="827" w:type="pct"/>
          </w:tcPr>
          <w:p w14:paraId="32917472" w14:textId="35F96C10" w:rsidR="00F04BE6" w:rsidRDefault="00B41E85" w:rsidP="002C765F">
            <w:pPr>
              <w:jc w:val="center"/>
              <w:rPr>
                <w:rFonts w:cstheme="minorHAnsi"/>
                <w:u w:val="single"/>
              </w:rPr>
            </w:pPr>
            <w:r>
              <w:rPr>
                <w:rFonts w:cstheme="minorHAnsi"/>
                <w:u w:val="single"/>
              </w:rPr>
              <w:t>16-Dec 2024 to 25 Dec 2024</w:t>
            </w:r>
          </w:p>
        </w:tc>
        <w:tc>
          <w:tcPr>
            <w:tcW w:w="710" w:type="pct"/>
          </w:tcPr>
          <w:p w14:paraId="112D029F" w14:textId="77777777" w:rsidR="00F04BE6" w:rsidRDefault="00F04BE6" w:rsidP="00126DB0">
            <w:pPr>
              <w:jc w:val="center"/>
              <w:rPr>
                <w:rFonts w:cstheme="minorHAnsi"/>
                <w:color w:val="1F1F1F"/>
                <w:shd w:val="clear" w:color="auto" w:fill="FFFFFF"/>
              </w:rPr>
            </w:pPr>
          </w:p>
          <w:p w14:paraId="06CA5300" w14:textId="46FB4CC0" w:rsidR="00F04BE6" w:rsidRDefault="007375F8" w:rsidP="00126DB0">
            <w:pPr>
              <w:jc w:val="center"/>
              <w:rPr>
                <w:rFonts w:cstheme="minorHAnsi"/>
                <w:color w:val="1F1F1F"/>
                <w:shd w:val="clear" w:color="auto" w:fill="FFFFFF"/>
              </w:rPr>
            </w:pPr>
            <w:r>
              <w:rPr>
                <w:rFonts w:ascii="Roboto" w:hAnsi="Roboto"/>
                <w:color w:val="1F1F1F"/>
                <w:sz w:val="18"/>
                <w:szCs w:val="18"/>
                <w:shd w:val="clear" w:color="auto" w:fill="FFFFFF"/>
              </w:rPr>
              <w:t>Blended</w:t>
            </w:r>
          </w:p>
        </w:tc>
        <w:tc>
          <w:tcPr>
            <w:tcW w:w="904" w:type="pct"/>
          </w:tcPr>
          <w:p w14:paraId="1ADED42F" w14:textId="77777777" w:rsidR="00F04BE6" w:rsidRDefault="00F04BE6" w:rsidP="00126DB0">
            <w:pPr>
              <w:jc w:val="center"/>
              <w:rPr>
                <w:rFonts w:cstheme="minorHAnsi"/>
              </w:rPr>
            </w:pPr>
          </w:p>
          <w:p w14:paraId="717ED6DA" w14:textId="77777777" w:rsidR="00F04BE6" w:rsidRDefault="00F04BE6" w:rsidP="00126DB0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Mr. Vikas Chauhan</w:t>
            </w:r>
            <w:r w:rsidRPr="00F15E3E">
              <w:rPr>
                <w:rFonts w:cstheme="minorHAnsi"/>
              </w:rPr>
              <w:br/>
              <w:t>(9110310251)</w:t>
            </w:r>
          </w:p>
        </w:tc>
        <w:tc>
          <w:tcPr>
            <w:tcW w:w="903" w:type="pct"/>
          </w:tcPr>
          <w:p w14:paraId="2A0569D9" w14:textId="77777777" w:rsidR="00F04BE6" w:rsidRDefault="00F04BE6" w:rsidP="00126DB0">
            <w:pPr>
              <w:jc w:val="center"/>
              <w:rPr>
                <w:rFonts w:cstheme="minorHAnsi"/>
              </w:rPr>
            </w:pPr>
          </w:p>
          <w:p w14:paraId="2CBA7F07" w14:textId="77777777" w:rsidR="00F04BE6" w:rsidRDefault="00F04BE6" w:rsidP="00126DB0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Vikas@asdc.org.in</w:t>
            </w:r>
          </w:p>
        </w:tc>
      </w:tr>
      <w:tr w:rsidR="000974C6" w14:paraId="26E10824" w14:textId="77777777" w:rsidTr="00F04BE6">
        <w:trPr>
          <w:trHeight w:val="1700"/>
        </w:trPr>
        <w:tc>
          <w:tcPr>
            <w:tcW w:w="463" w:type="pct"/>
          </w:tcPr>
          <w:p w14:paraId="0927605B" w14:textId="01E0ABBE" w:rsidR="000974C6" w:rsidRDefault="000974C6" w:rsidP="000974C6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Trainer</w:t>
            </w:r>
          </w:p>
        </w:tc>
        <w:tc>
          <w:tcPr>
            <w:tcW w:w="1192" w:type="pct"/>
          </w:tcPr>
          <w:p w14:paraId="3C652398" w14:textId="77777777" w:rsidR="000974C6" w:rsidRPr="00F15E3E" w:rsidRDefault="000974C6" w:rsidP="000974C6">
            <w:pPr>
              <w:jc w:val="center"/>
              <w:rPr>
                <w:rFonts w:cstheme="minorHAnsi"/>
              </w:rPr>
            </w:pPr>
          </w:p>
          <w:p w14:paraId="0F1365A0" w14:textId="77777777" w:rsidR="000974C6" w:rsidRPr="00F15E3E" w:rsidRDefault="000974C6" w:rsidP="000974C6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1. </w:t>
            </w:r>
            <w:r w:rsidRPr="00F15E3E">
              <w:rPr>
                <w:rFonts w:cstheme="minorHAnsi"/>
              </w:rPr>
              <w:t>Electric Vehicle Service Technician L-4</w:t>
            </w:r>
          </w:p>
          <w:p w14:paraId="762E51B6" w14:textId="77777777" w:rsidR="000974C6" w:rsidRDefault="000974C6" w:rsidP="000974C6">
            <w:pPr>
              <w:jc w:val="both"/>
              <w:rPr>
                <w:rFonts w:cstheme="minorHAnsi"/>
              </w:rPr>
            </w:pPr>
            <w:r w:rsidRPr="00F15E3E">
              <w:rPr>
                <w:rFonts w:cstheme="minorHAnsi"/>
              </w:rPr>
              <w:t>(ASC/Q1429)</w:t>
            </w:r>
          </w:p>
          <w:p w14:paraId="6A01A1DC" w14:textId="77777777" w:rsidR="000974C6" w:rsidRDefault="000974C6" w:rsidP="000974C6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2.</w:t>
            </w:r>
            <w:r w:rsidRPr="00B41E85">
              <w:rPr>
                <w:rFonts w:cstheme="minorHAnsi"/>
              </w:rPr>
              <w:t>Electric Vehicle Service Assistant</w:t>
            </w:r>
            <w:r>
              <w:rPr>
                <w:rFonts w:cstheme="minorHAnsi"/>
              </w:rPr>
              <w:t xml:space="preserve"> Level 2</w:t>
            </w:r>
          </w:p>
          <w:p w14:paraId="5BAB60BE" w14:textId="77777777" w:rsidR="000974C6" w:rsidRDefault="000974C6" w:rsidP="000974C6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(ASC/Q1435)</w:t>
            </w:r>
          </w:p>
          <w:p w14:paraId="46A83316" w14:textId="77777777" w:rsidR="000974C6" w:rsidRPr="00B41E85" w:rsidRDefault="000974C6" w:rsidP="000974C6">
            <w:pPr>
              <w:rPr>
                <w:rFonts w:cstheme="minorHAnsi"/>
              </w:rPr>
            </w:pPr>
          </w:p>
        </w:tc>
        <w:tc>
          <w:tcPr>
            <w:tcW w:w="827" w:type="pct"/>
          </w:tcPr>
          <w:p w14:paraId="3DBCBD64" w14:textId="56EB1425" w:rsidR="000974C6" w:rsidRDefault="000974C6" w:rsidP="000974C6">
            <w:pPr>
              <w:jc w:val="center"/>
              <w:rPr>
                <w:rFonts w:cstheme="minorHAnsi"/>
                <w:u w:val="single"/>
              </w:rPr>
            </w:pPr>
            <w:r>
              <w:rPr>
                <w:rFonts w:cstheme="minorHAnsi"/>
                <w:u w:val="single"/>
              </w:rPr>
              <w:t>6-Jan 2025 to 15 Jan 2025</w:t>
            </w:r>
          </w:p>
        </w:tc>
        <w:tc>
          <w:tcPr>
            <w:tcW w:w="710" w:type="pct"/>
          </w:tcPr>
          <w:p w14:paraId="53F07F9C" w14:textId="77777777" w:rsidR="000974C6" w:rsidRDefault="000974C6" w:rsidP="000974C6">
            <w:pPr>
              <w:jc w:val="center"/>
              <w:rPr>
                <w:rFonts w:cstheme="minorHAnsi"/>
                <w:color w:val="1F1F1F"/>
                <w:shd w:val="clear" w:color="auto" w:fill="FFFFFF"/>
              </w:rPr>
            </w:pPr>
          </w:p>
          <w:p w14:paraId="0CBA7C79" w14:textId="4C5C5CE9" w:rsidR="000974C6" w:rsidRDefault="000974C6" w:rsidP="000974C6">
            <w:pPr>
              <w:jc w:val="center"/>
              <w:rPr>
                <w:rFonts w:cstheme="minorHAnsi"/>
                <w:color w:val="1F1F1F"/>
                <w:shd w:val="clear" w:color="auto" w:fill="FFFFFF"/>
              </w:rPr>
            </w:pPr>
            <w:r>
              <w:rPr>
                <w:rFonts w:ascii="Roboto" w:hAnsi="Roboto"/>
                <w:color w:val="1F1F1F"/>
                <w:sz w:val="18"/>
                <w:szCs w:val="18"/>
                <w:shd w:val="clear" w:color="auto" w:fill="FFFFFF"/>
              </w:rPr>
              <w:t>Blended</w:t>
            </w:r>
          </w:p>
        </w:tc>
        <w:tc>
          <w:tcPr>
            <w:tcW w:w="904" w:type="pct"/>
          </w:tcPr>
          <w:p w14:paraId="0E653D4D" w14:textId="77777777" w:rsidR="000974C6" w:rsidRDefault="000974C6" w:rsidP="000974C6">
            <w:pPr>
              <w:jc w:val="center"/>
              <w:rPr>
                <w:rFonts w:cstheme="minorHAnsi"/>
              </w:rPr>
            </w:pPr>
          </w:p>
          <w:p w14:paraId="6945EAF2" w14:textId="5CED609A" w:rsidR="000974C6" w:rsidRDefault="000974C6" w:rsidP="000974C6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Mr. Vikas Chauhan</w:t>
            </w:r>
            <w:r w:rsidRPr="00F15E3E">
              <w:rPr>
                <w:rFonts w:cstheme="minorHAnsi"/>
              </w:rPr>
              <w:br/>
              <w:t>(9110310251)</w:t>
            </w:r>
          </w:p>
        </w:tc>
        <w:tc>
          <w:tcPr>
            <w:tcW w:w="903" w:type="pct"/>
          </w:tcPr>
          <w:p w14:paraId="199FE58A" w14:textId="77777777" w:rsidR="000974C6" w:rsidRDefault="000974C6" w:rsidP="000974C6">
            <w:pPr>
              <w:jc w:val="center"/>
              <w:rPr>
                <w:rFonts w:cstheme="minorHAnsi"/>
              </w:rPr>
            </w:pPr>
          </w:p>
          <w:p w14:paraId="3A534093" w14:textId="2635A0B2" w:rsidR="000974C6" w:rsidRDefault="000974C6" w:rsidP="000974C6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Vikas@asdc.org.in</w:t>
            </w:r>
          </w:p>
        </w:tc>
      </w:tr>
      <w:tr w:rsidR="000974C6" w14:paraId="7071A8D2" w14:textId="77777777" w:rsidTr="00F04BE6">
        <w:trPr>
          <w:trHeight w:val="1700"/>
        </w:trPr>
        <w:tc>
          <w:tcPr>
            <w:tcW w:w="463" w:type="pct"/>
          </w:tcPr>
          <w:p w14:paraId="2C785439" w14:textId="77777777" w:rsidR="000974C6" w:rsidRDefault="000974C6" w:rsidP="000974C6">
            <w:pPr>
              <w:jc w:val="center"/>
              <w:rPr>
                <w:rFonts w:cstheme="minorHAnsi"/>
              </w:rPr>
            </w:pPr>
          </w:p>
          <w:p w14:paraId="7829A57C" w14:textId="1F43D478" w:rsidR="000974C6" w:rsidRDefault="000974C6" w:rsidP="000974C6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Trainer</w:t>
            </w:r>
          </w:p>
        </w:tc>
        <w:tc>
          <w:tcPr>
            <w:tcW w:w="1192" w:type="pct"/>
          </w:tcPr>
          <w:p w14:paraId="083AB732" w14:textId="77777777" w:rsidR="000974C6" w:rsidRPr="00C70149" w:rsidRDefault="000974C6" w:rsidP="000974C6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1.</w:t>
            </w:r>
            <w:r w:rsidRPr="00C70149">
              <w:rPr>
                <w:rFonts w:cstheme="minorHAnsi"/>
              </w:rPr>
              <w:t>Automotive Showroom Host Level 3(ASC/Q1103)</w:t>
            </w:r>
          </w:p>
          <w:p w14:paraId="70BE79BC" w14:textId="4F92A419" w:rsidR="000974C6" w:rsidRPr="00F15E3E" w:rsidRDefault="000974C6" w:rsidP="000974C6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.</w:t>
            </w:r>
            <w:r w:rsidRPr="00C70149">
              <w:rPr>
                <w:rFonts w:cstheme="minorHAnsi"/>
              </w:rPr>
              <w:t>Automotive</w:t>
            </w:r>
            <w:r>
              <w:rPr>
                <w:rFonts w:cstheme="minorHAnsi"/>
              </w:rPr>
              <w:t xml:space="preserve"> </w:t>
            </w:r>
            <w:r w:rsidRPr="00C70149">
              <w:rPr>
                <w:rFonts w:cstheme="minorHAnsi"/>
              </w:rPr>
              <w:t>Telecaller Level 4 (ASC/Q1105</w:t>
            </w:r>
            <w:r>
              <w:rPr>
                <w:rFonts w:cstheme="minorHAnsi"/>
              </w:rPr>
              <w:t>)</w:t>
            </w:r>
          </w:p>
        </w:tc>
        <w:tc>
          <w:tcPr>
            <w:tcW w:w="827" w:type="pct"/>
          </w:tcPr>
          <w:p w14:paraId="56510C85" w14:textId="6171C97B" w:rsidR="000974C6" w:rsidRDefault="000974C6" w:rsidP="000974C6">
            <w:pPr>
              <w:jc w:val="center"/>
              <w:rPr>
                <w:rFonts w:cstheme="minorHAnsi"/>
                <w:u w:val="single"/>
              </w:rPr>
            </w:pPr>
            <w:r>
              <w:rPr>
                <w:rFonts w:cstheme="minorHAnsi"/>
                <w:u w:val="single"/>
              </w:rPr>
              <w:t>10-Jan 2025 to 20-Jan-202</w:t>
            </w:r>
            <w:r w:rsidR="00C56352">
              <w:rPr>
                <w:rFonts w:cstheme="minorHAnsi"/>
                <w:u w:val="single"/>
              </w:rPr>
              <w:t>5</w:t>
            </w:r>
          </w:p>
        </w:tc>
        <w:tc>
          <w:tcPr>
            <w:tcW w:w="710" w:type="pct"/>
          </w:tcPr>
          <w:p w14:paraId="0074061C" w14:textId="77777777" w:rsidR="000974C6" w:rsidRDefault="000974C6" w:rsidP="000974C6">
            <w:pPr>
              <w:jc w:val="center"/>
              <w:rPr>
                <w:rFonts w:cstheme="minorHAnsi"/>
                <w:color w:val="1F1F1F"/>
                <w:shd w:val="clear" w:color="auto" w:fill="FFFFFF"/>
              </w:rPr>
            </w:pPr>
          </w:p>
          <w:p w14:paraId="7E5A2174" w14:textId="7E1B03AF" w:rsidR="000974C6" w:rsidRDefault="000974C6" w:rsidP="000974C6">
            <w:pPr>
              <w:jc w:val="center"/>
              <w:rPr>
                <w:rFonts w:cstheme="minorHAnsi"/>
                <w:color w:val="1F1F1F"/>
                <w:shd w:val="clear" w:color="auto" w:fill="FFFFFF"/>
              </w:rPr>
            </w:pPr>
            <w:r>
              <w:rPr>
                <w:rFonts w:ascii="Roboto" w:hAnsi="Roboto"/>
                <w:color w:val="1F1F1F"/>
                <w:sz w:val="18"/>
                <w:szCs w:val="18"/>
                <w:shd w:val="clear" w:color="auto" w:fill="FFFFFF"/>
              </w:rPr>
              <w:t>Blended</w:t>
            </w:r>
          </w:p>
        </w:tc>
        <w:tc>
          <w:tcPr>
            <w:tcW w:w="904" w:type="pct"/>
          </w:tcPr>
          <w:p w14:paraId="6D695486" w14:textId="77777777" w:rsidR="000974C6" w:rsidRDefault="000974C6" w:rsidP="000974C6">
            <w:pPr>
              <w:jc w:val="center"/>
              <w:rPr>
                <w:rFonts w:cstheme="minorHAnsi"/>
              </w:rPr>
            </w:pPr>
          </w:p>
          <w:p w14:paraId="62C268DB" w14:textId="7CDC791C" w:rsidR="000974C6" w:rsidRDefault="000974C6" w:rsidP="000974C6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Mr. Vikas Chauhan</w:t>
            </w:r>
            <w:r w:rsidRPr="00F15E3E">
              <w:rPr>
                <w:rFonts w:cstheme="minorHAnsi"/>
              </w:rPr>
              <w:br/>
              <w:t>(9110310251)</w:t>
            </w:r>
          </w:p>
        </w:tc>
        <w:tc>
          <w:tcPr>
            <w:tcW w:w="903" w:type="pct"/>
          </w:tcPr>
          <w:p w14:paraId="311F1EAF" w14:textId="77777777" w:rsidR="000974C6" w:rsidRDefault="000974C6" w:rsidP="000974C6">
            <w:pPr>
              <w:jc w:val="center"/>
              <w:rPr>
                <w:rFonts w:cstheme="minorHAnsi"/>
              </w:rPr>
            </w:pPr>
          </w:p>
          <w:p w14:paraId="573D945D" w14:textId="11E8EEA0" w:rsidR="000974C6" w:rsidRDefault="000974C6" w:rsidP="000974C6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Vikas@asdc.org.in</w:t>
            </w:r>
          </w:p>
        </w:tc>
      </w:tr>
    </w:tbl>
    <w:p w14:paraId="11E1CEDB" w14:textId="77777777" w:rsidR="00804529" w:rsidRDefault="00804529" w:rsidP="00F04BE6">
      <w:pPr>
        <w:rPr>
          <w:rFonts w:eastAsia="Times New Roman"/>
          <w:b/>
          <w:bCs/>
          <w:sz w:val="30"/>
          <w:szCs w:val="30"/>
        </w:rPr>
      </w:pPr>
    </w:p>
    <w:sectPr w:rsidR="00804529" w:rsidSect="002230C3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013423"/>
    <w:multiLevelType w:val="hybridMultilevel"/>
    <w:tmpl w:val="4D58801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CF3139"/>
    <w:multiLevelType w:val="hybridMultilevel"/>
    <w:tmpl w:val="10BE9208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C9302D"/>
    <w:multiLevelType w:val="hybridMultilevel"/>
    <w:tmpl w:val="8D800AE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724E26"/>
    <w:multiLevelType w:val="hybridMultilevel"/>
    <w:tmpl w:val="86E8F1E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31284546">
    <w:abstractNumId w:val="2"/>
  </w:num>
  <w:num w:numId="2" w16cid:durableId="780152587">
    <w:abstractNumId w:val="1"/>
  </w:num>
  <w:num w:numId="3" w16cid:durableId="765539342">
    <w:abstractNumId w:val="3"/>
  </w:num>
  <w:num w:numId="4" w16cid:durableId="14056886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KzACFLEwMjQ0MDJR2l4NTi4sz8PJACw1oAqKIv/ywAAAA="/>
  </w:docVars>
  <w:rsids>
    <w:rsidRoot w:val="002230C3"/>
    <w:rsid w:val="00005B9B"/>
    <w:rsid w:val="00006697"/>
    <w:rsid w:val="000179D6"/>
    <w:rsid w:val="00022F85"/>
    <w:rsid w:val="00023B37"/>
    <w:rsid w:val="0002407A"/>
    <w:rsid w:val="000267A3"/>
    <w:rsid w:val="00027636"/>
    <w:rsid w:val="000333C4"/>
    <w:rsid w:val="00042811"/>
    <w:rsid w:val="00052E20"/>
    <w:rsid w:val="000620A1"/>
    <w:rsid w:val="00072B3A"/>
    <w:rsid w:val="00073B1E"/>
    <w:rsid w:val="00075C57"/>
    <w:rsid w:val="00080D00"/>
    <w:rsid w:val="000832E7"/>
    <w:rsid w:val="00083A76"/>
    <w:rsid w:val="00084C80"/>
    <w:rsid w:val="00085F86"/>
    <w:rsid w:val="00086144"/>
    <w:rsid w:val="000974C6"/>
    <w:rsid w:val="000A1C1B"/>
    <w:rsid w:val="000B026D"/>
    <w:rsid w:val="000B13A9"/>
    <w:rsid w:val="000B2950"/>
    <w:rsid w:val="000B2ACD"/>
    <w:rsid w:val="000C052B"/>
    <w:rsid w:val="000C296D"/>
    <w:rsid w:val="000C366A"/>
    <w:rsid w:val="000E38DA"/>
    <w:rsid w:val="000F7A25"/>
    <w:rsid w:val="00107641"/>
    <w:rsid w:val="00111F8E"/>
    <w:rsid w:val="00112F91"/>
    <w:rsid w:val="001258C0"/>
    <w:rsid w:val="0013351F"/>
    <w:rsid w:val="00140A3E"/>
    <w:rsid w:val="0015104E"/>
    <w:rsid w:val="00152682"/>
    <w:rsid w:val="001578DB"/>
    <w:rsid w:val="001622A5"/>
    <w:rsid w:val="001668EA"/>
    <w:rsid w:val="00172F94"/>
    <w:rsid w:val="00195207"/>
    <w:rsid w:val="00197128"/>
    <w:rsid w:val="001A4CFF"/>
    <w:rsid w:val="001A617F"/>
    <w:rsid w:val="001B23AA"/>
    <w:rsid w:val="001B49B2"/>
    <w:rsid w:val="001D1DDA"/>
    <w:rsid w:val="001D69BD"/>
    <w:rsid w:val="001E4D55"/>
    <w:rsid w:val="001E5FBA"/>
    <w:rsid w:val="001F0674"/>
    <w:rsid w:val="002230C3"/>
    <w:rsid w:val="00225242"/>
    <w:rsid w:val="0023080A"/>
    <w:rsid w:val="002413EC"/>
    <w:rsid w:val="00275C8E"/>
    <w:rsid w:val="0028062D"/>
    <w:rsid w:val="00291676"/>
    <w:rsid w:val="0029748D"/>
    <w:rsid w:val="002C765F"/>
    <w:rsid w:val="002D052A"/>
    <w:rsid w:val="002E5B5B"/>
    <w:rsid w:val="002F3F87"/>
    <w:rsid w:val="002F67D6"/>
    <w:rsid w:val="002F7270"/>
    <w:rsid w:val="00302D7D"/>
    <w:rsid w:val="003055DF"/>
    <w:rsid w:val="003064F4"/>
    <w:rsid w:val="00314C3D"/>
    <w:rsid w:val="00316881"/>
    <w:rsid w:val="00324597"/>
    <w:rsid w:val="00353FC9"/>
    <w:rsid w:val="0035435C"/>
    <w:rsid w:val="00356F6D"/>
    <w:rsid w:val="003841C6"/>
    <w:rsid w:val="00387808"/>
    <w:rsid w:val="00387C1C"/>
    <w:rsid w:val="0039036C"/>
    <w:rsid w:val="00391847"/>
    <w:rsid w:val="00396281"/>
    <w:rsid w:val="003A405C"/>
    <w:rsid w:val="003A4B57"/>
    <w:rsid w:val="003C4DC3"/>
    <w:rsid w:val="003D251D"/>
    <w:rsid w:val="003D6915"/>
    <w:rsid w:val="003E0F17"/>
    <w:rsid w:val="003E1C7C"/>
    <w:rsid w:val="003E227C"/>
    <w:rsid w:val="003E281F"/>
    <w:rsid w:val="003E3EEE"/>
    <w:rsid w:val="003F156A"/>
    <w:rsid w:val="003F40DA"/>
    <w:rsid w:val="003F41BF"/>
    <w:rsid w:val="003F7CAD"/>
    <w:rsid w:val="00401825"/>
    <w:rsid w:val="004155BC"/>
    <w:rsid w:val="00426447"/>
    <w:rsid w:val="00430025"/>
    <w:rsid w:val="00430D51"/>
    <w:rsid w:val="00432CCD"/>
    <w:rsid w:val="004407AA"/>
    <w:rsid w:val="00441395"/>
    <w:rsid w:val="00443F63"/>
    <w:rsid w:val="00452556"/>
    <w:rsid w:val="00463EFA"/>
    <w:rsid w:val="0047056F"/>
    <w:rsid w:val="004736BE"/>
    <w:rsid w:val="00477BC6"/>
    <w:rsid w:val="004B310B"/>
    <w:rsid w:val="004B7754"/>
    <w:rsid w:val="004C1EFC"/>
    <w:rsid w:val="004C3DE5"/>
    <w:rsid w:val="004C478B"/>
    <w:rsid w:val="004D4364"/>
    <w:rsid w:val="004E3C15"/>
    <w:rsid w:val="004F448D"/>
    <w:rsid w:val="00502A80"/>
    <w:rsid w:val="005031F3"/>
    <w:rsid w:val="005045FD"/>
    <w:rsid w:val="005301AD"/>
    <w:rsid w:val="005335F2"/>
    <w:rsid w:val="0054336E"/>
    <w:rsid w:val="00544DEA"/>
    <w:rsid w:val="00552163"/>
    <w:rsid w:val="00562E07"/>
    <w:rsid w:val="0057145D"/>
    <w:rsid w:val="00575206"/>
    <w:rsid w:val="005808DB"/>
    <w:rsid w:val="00586DA8"/>
    <w:rsid w:val="005947A9"/>
    <w:rsid w:val="005962DB"/>
    <w:rsid w:val="005A6FBB"/>
    <w:rsid w:val="005B36EA"/>
    <w:rsid w:val="005B603B"/>
    <w:rsid w:val="005C647B"/>
    <w:rsid w:val="005C7709"/>
    <w:rsid w:val="005D013A"/>
    <w:rsid w:val="005D38AF"/>
    <w:rsid w:val="005D5ECC"/>
    <w:rsid w:val="005E0EFF"/>
    <w:rsid w:val="005E23A6"/>
    <w:rsid w:val="005E52A8"/>
    <w:rsid w:val="005E5373"/>
    <w:rsid w:val="005E7064"/>
    <w:rsid w:val="005F24D6"/>
    <w:rsid w:val="00601B72"/>
    <w:rsid w:val="00603EF2"/>
    <w:rsid w:val="00606014"/>
    <w:rsid w:val="006132AF"/>
    <w:rsid w:val="00614972"/>
    <w:rsid w:val="006216D6"/>
    <w:rsid w:val="00633BD2"/>
    <w:rsid w:val="00651354"/>
    <w:rsid w:val="00652A26"/>
    <w:rsid w:val="00673B38"/>
    <w:rsid w:val="00680C5C"/>
    <w:rsid w:val="00683F88"/>
    <w:rsid w:val="00690A39"/>
    <w:rsid w:val="0069272F"/>
    <w:rsid w:val="006A36E6"/>
    <w:rsid w:val="006A5007"/>
    <w:rsid w:val="006A645C"/>
    <w:rsid w:val="006A6896"/>
    <w:rsid w:val="006C6492"/>
    <w:rsid w:val="006E1D1A"/>
    <w:rsid w:val="006F6567"/>
    <w:rsid w:val="00700BDC"/>
    <w:rsid w:val="00704268"/>
    <w:rsid w:val="00705B09"/>
    <w:rsid w:val="00707519"/>
    <w:rsid w:val="00711889"/>
    <w:rsid w:val="00736775"/>
    <w:rsid w:val="00736D08"/>
    <w:rsid w:val="007375F8"/>
    <w:rsid w:val="0074102E"/>
    <w:rsid w:val="00756BF1"/>
    <w:rsid w:val="00757E35"/>
    <w:rsid w:val="0077292E"/>
    <w:rsid w:val="0079075C"/>
    <w:rsid w:val="0079154E"/>
    <w:rsid w:val="007A6A8D"/>
    <w:rsid w:val="007A7E3E"/>
    <w:rsid w:val="007C1C17"/>
    <w:rsid w:val="007C215F"/>
    <w:rsid w:val="007C2A9B"/>
    <w:rsid w:val="007C7ABC"/>
    <w:rsid w:val="007D4C1A"/>
    <w:rsid w:val="007D5034"/>
    <w:rsid w:val="007E1640"/>
    <w:rsid w:val="00804529"/>
    <w:rsid w:val="008055E8"/>
    <w:rsid w:val="0081087F"/>
    <w:rsid w:val="008278CC"/>
    <w:rsid w:val="0083253E"/>
    <w:rsid w:val="00834960"/>
    <w:rsid w:val="008452F0"/>
    <w:rsid w:val="00845A15"/>
    <w:rsid w:val="008519E7"/>
    <w:rsid w:val="008537D3"/>
    <w:rsid w:val="00860F77"/>
    <w:rsid w:val="008678EF"/>
    <w:rsid w:val="00877873"/>
    <w:rsid w:val="008A2B69"/>
    <w:rsid w:val="008A49D5"/>
    <w:rsid w:val="008C0408"/>
    <w:rsid w:val="008C5241"/>
    <w:rsid w:val="008C76FC"/>
    <w:rsid w:val="008D232B"/>
    <w:rsid w:val="008D27C1"/>
    <w:rsid w:val="008D6CE5"/>
    <w:rsid w:val="008D7AAF"/>
    <w:rsid w:val="008E3A0D"/>
    <w:rsid w:val="00903B8B"/>
    <w:rsid w:val="00904C66"/>
    <w:rsid w:val="009071FE"/>
    <w:rsid w:val="00907510"/>
    <w:rsid w:val="0093020C"/>
    <w:rsid w:val="00951BCA"/>
    <w:rsid w:val="009535F4"/>
    <w:rsid w:val="00971F68"/>
    <w:rsid w:val="009733B5"/>
    <w:rsid w:val="009817A1"/>
    <w:rsid w:val="00984571"/>
    <w:rsid w:val="00985B45"/>
    <w:rsid w:val="00990AE1"/>
    <w:rsid w:val="009B4156"/>
    <w:rsid w:val="009C7D70"/>
    <w:rsid w:val="009D5659"/>
    <w:rsid w:val="009E0D60"/>
    <w:rsid w:val="009E4D78"/>
    <w:rsid w:val="009E734E"/>
    <w:rsid w:val="009F1F71"/>
    <w:rsid w:val="00A1335E"/>
    <w:rsid w:val="00A13DE0"/>
    <w:rsid w:val="00A344BB"/>
    <w:rsid w:val="00A352D4"/>
    <w:rsid w:val="00A35DB9"/>
    <w:rsid w:val="00A3640A"/>
    <w:rsid w:val="00A4088C"/>
    <w:rsid w:val="00A40CAE"/>
    <w:rsid w:val="00A4321C"/>
    <w:rsid w:val="00A471E4"/>
    <w:rsid w:val="00A5472D"/>
    <w:rsid w:val="00A557D8"/>
    <w:rsid w:val="00A56B9E"/>
    <w:rsid w:val="00A649D4"/>
    <w:rsid w:val="00A70AA8"/>
    <w:rsid w:val="00A73230"/>
    <w:rsid w:val="00A7530B"/>
    <w:rsid w:val="00A8300E"/>
    <w:rsid w:val="00A919BE"/>
    <w:rsid w:val="00A91D4B"/>
    <w:rsid w:val="00A951D2"/>
    <w:rsid w:val="00A9758D"/>
    <w:rsid w:val="00AA07FB"/>
    <w:rsid w:val="00AC2C38"/>
    <w:rsid w:val="00AC4123"/>
    <w:rsid w:val="00AD3646"/>
    <w:rsid w:val="00AE37F5"/>
    <w:rsid w:val="00AF4AD6"/>
    <w:rsid w:val="00AF597D"/>
    <w:rsid w:val="00B04299"/>
    <w:rsid w:val="00B14371"/>
    <w:rsid w:val="00B23867"/>
    <w:rsid w:val="00B31986"/>
    <w:rsid w:val="00B34059"/>
    <w:rsid w:val="00B41E85"/>
    <w:rsid w:val="00B44653"/>
    <w:rsid w:val="00B45C6F"/>
    <w:rsid w:val="00B47F94"/>
    <w:rsid w:val="00B53292"/>
    <w:rsid w:val="00B55021"/>
    <w:rsid w:val="00B65E86"/>
    <w:rsid w:val="00B728F3"/>
    <w:rsid w:val="00B76809"/>
    <w:rsid w:val="00B77065"/>
    <w:rsid w:val="00B80B3C"/>
    <w:rsid w:val="00B8251B"/>
    <w:rsid w:val="00B947DE"/>
    <w:rsid w:val="00BB287D"/>
    <w:rsid w:val="00BB2D70"/>
    <w:rsid w:val="00BC4670"/>
    <w:rsid w:val="00BC4F29"/>
    <w:rsid w:val="00BD29BE"/>
    <w:rsid w:val="00BD3726"/>
    <w:rsid w:val="00BD38CF"/>
    <w:rsid w:val="00BD3A1F"/>
    <w:rsid w:val="00BE188F"/>
    <w:rsid w:val="00BE37E1"/>
    <w:rsid w:val="00BE718A"/>
    <w:rsid w:val="00BE7B11"/>
    <w:rsid w:val="00BF439E"/>
    <w:rsid w:val="00BF47F2"/>
    <w:rsid w:val="00BF6B26"/>
    <w:rsid w:val="00C036E2"/>
    <w:rsid w:val="00C20656"/>
    <w:rsid w:val="00C2136E"/>
    <w:rsid w:val="00C2250F"/>
    <w:rsid w:val="00C25DC2"/>
    <w:rsid w:val="00C261DA"/>
    <w:rsid w:val="00C36B44"/>
    <w:rsid w:val="00C52400"/>
    <w:rsid w:val="00C529BF"/>
    <w:rsid w:val="00C56352"/>
    <w:rsid w:val="00C56A26"/>
    <w:rsid w:val="00C6176F"/>
    <w:rsid w:val="00C66736"/>
    <w:rsid w:val="00C66D53"/>
    <w:rsid w:val="00C70149"/>
    <w:rsid w:val="00C71C04"/>
    <w:rsid w:val="00C81527"/>
    <w:rsid w:val="00C9034E"/>
    <w:rsid w:val="00C97088"/>
    <w:rsid w:val="00CA04D2"/>
    <w:rsid w:val="00CA7A93"/>
    <w:rsid w:val="00CB1CB5"/>
    <w:rsid w:val="00CC0EE7"/>
    <w:rsid w:val="00CC3262"/>
    <w:rsid w:val="00CD2BFE"/>
    <w:rsid w:val="00CD5921"/>
    <w:rsid w:val="00CE652E"/>
    <w:rsid w:val="00CF57BF"/>
    <w:rsid w:val="00CF7F8C"/>
    <w:rsid w:val="00D03112"/>
    <w:rsid w:val="00D131DB"/>
    <w:rsid w:val="00D30A4D"/>
    <w:rsid w:val="00D44EE5"/>
    <w:rsid w:val="00D65D0A"/>
    <w:rsid w:val="00D80AEC"/>
    <w:rsid w:val="00D84636"/>
    <w:rsid w:val="00D84DEB"/>
    <w:rsid w:val="00DA375F"/>
    <w:rsid w:val="00DA51B5"/>
    <w:rsid w:val="00DB5508"/>
    <w:rsid w:val="00DB5B0F"/>
    <w:rsid w:val="00DC3066"/>
    <w:rsid w:val="00DD1940"/>
    <w:rsid w:val="00DD46D4"/>
    <w:rsid w:val="00DE385E"/>
    <w:rsid w:val="00DE419C"/>
    <w:rsid w:val="00DE74D1"/>
    <w:rsid w:val="00DF5B92"/>
    <w:rsid w:val="00E23F1A"/>
    <w:rsid w:val="00E3030D"/>
    <w:rsid w:val="00E3269D"/>
    <w:rsid w:val="00E41376"/>
    <w:rsid w:val="00E429B7"/>
    <w:rsid w:val="00E4381E"/>
    <w:rsid w:val="00E532A2"/>
    <w:rsid w:val="00E5552B"/>
    <w:rsid w:val="00E56EE3"/>
    <w:rsid w:val="00E617BC"/>
    <w:rsid w:val="00E70ADF"/>
    <w:rsid w:val="00E74871"/>
    <w:rsid w:val="00E87DCE"/>
    <w:rsid w:val="00E9060F"/>
    <w:rsid w:val="00E97B53"/>
    <w:rsid w:val="00EA6FC5"/>
    <w:rsid w:val="00EB599F"/>
    <w:rsid w:val="00EC46BB"/>
    <w:rsid w:val="00EE31EE"/>
    <w:rsid w:val="00EF770C"/>
    <w:rsid w:val="00F04736"/>
    <w:rsid w:val="00F04BE6"/>
    <w:rsid w:val="00F06B77"/>
    <w:rsid w:val="00F1355B"/>
    <w:rsid w:val="00F14362"/>
    <w:rsid w:val="00F15E3E"/>
    <w:rsid w:val="00F20150"/>
    <w:rsid w:val="00F2085B"/>
    <w:rsid w:val="00F2566E"/>
    <w:rsid w:val="00F27476"/>
    <w:rsid w:val="00F437B4"/>
    <w:rsid w:val="00F43F94"/>
    <w:rsid w:val="00F5139E"/>
    <w:rsid w:val="00F52FBF"/>
    <w:rsid w:val="00F618B5"/>
    <w:rsid w:val="00F623BA"/>
    <w:rsid w:val="00F6510A"/>
    <w:rsid w:val="00F65959"/>
    <w:rsid w:val="00F666C0"/>
    <w:rsid w:val="00F71DD1"/>
    <w:rsid w:val="00F75ED1"/>
    <w:rsid w:val="00F76748"/>
    <w:rsid w:val="00F84B86"/>
    <w:rsid w:val="00F85D63"/>
    <w:rsid w:val="00F87840"/>
    <w:rsid w:val="00F96F5A"/>
    <w:rsid w:val="00FA0CE7"/>
    <w:rsid w:val="00FA0EB9"/>
    <w:rsid w:val="00FA7F2D"/>
    <w:rsid w:val="00FB290D"/>
    <w:rsid w:val="00FF11C6"/>
    <w:rsid w:val="00FF2E7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1625FD"/>
  <w15:docId w15:val="{E4BDC9D6-B831-4439-AC4F-2FD2206EC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37E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230C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2230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E1C7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38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3867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E97B5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E617B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43F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837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52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2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05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0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59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0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78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3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06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6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3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9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1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8E073C-C4B6-42CB-85C8-EE9E3F8CC3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5</TotalTime>
  <Pages>2</Pages>
  <Words>247</Words>
  <Characters>141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umika Malhotra</dc:creator>
  <cp:keywords/>
  <dc:description/>
  <cp:lastModifiedBy>Vikas kumar chauhan</cp:lastModifiedBy>
  <cp:revision>214</cp:revision>
  <cp:lastPrinted>2017-09-18T12:22:00Z</cp:lastPrinted>
  <dcterms:created xsi:type="dcterms:W3CDTF">2022-12-30T05:51:00Z</dcterms:created>
  <dcterms:modified xsi:type="dcterms:W3CDTF">2024-12-02T05:03:00Z</dcterms:modified>
</cp:coreProperties>
</file>